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36632" w14:textId="77777777" w:rsidR="00B45C93" w:rsidRPr="00B45C93" w:rsidRDefault="00B45C93" w:rsidP="00B45C93">
      <w:pPr>
        <w:pStyle w:val="Title"/>
        <w:rPr>
          <w:rFonts w:asciiTheme="majorBidi" w:hAnsiTheme="majorBidi" w:cstheme="majorBidi"/>
        </w:rPr>
      </w:pPr>
      <w:r w:rsidRPr="00B45C93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0" locked="0" layoutInCell="1" allowOverlap="1" wp14:anchorId="03AD4B85" wp14:editId="2A36E0F2">
            <wp:simplePos x="0" y="0"/>
            <wp:positionH relativeFrom="margin">
              <wp:posOffset>477611</wp:posOffset>
            </wp:positionH>
            <wp:positionV relativeFrom="margin">
              <wp:posOffset>-192858</wp:posOffset>
            </wp:positionV>
            <wp:extent cx="962660" cy="962660"/>
            <wp:effectExtent l="0" t="0" r="8890" b="8890"/>
            <wp:wrapSquare wrapText="bothSides"/>
            <wp:docPr id="23" name="Picture 0" descr="32667516_2177119252305851_4309784954646036480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2667516_2177119252305851_4309784954646036480_n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2660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5C93">
        <w:rPr>
          <w:rFonts w:asciiTheme="majorBidi" w:hAnsiTheme="majorBidi" w:cstheme="majorBidi"/>
        </w:rPr>
        <w:t>COMSATS University Islamabad</w:t>
      </w:r>
    </w:p>
    <w:p w14:paraId="5F246D58" w14:textId="77777777" w:rsidR="00B45C93" w:rsidRPr="00B45C93" w:rsidRDefault="00B45C93" w:rsidP="00B45C93">
      <w:pPr>
        <w:pStyle w:val="Title"/>
        <w:rPr>
          <w:rFonts w:asciiTheme="majorBidi" w:hAnsiTheme="majorBidi" w:cstheme="majorBidi"/>
        </w:rPr>
      </w:pPr>
      <w:r w:rsidRPr="00B45C93">
        <w:rPr>
          <w:rFonts w:asciiTheme="majorBidi" w:hAnsiTheme="majorBidi" w:cstheme="majorBidi"/>
        </w:rPr>
        <w:t>Lahore Campus</w:t>
      </w:r>
    </w:p>
    <w:p w14:paraId="1383B95D" w14:textId="77777777" w:rsidR="00B45C93" w:rsidRPr="00B45C93" w:rsidRDefault="00B45C93" w:rsidP="00B45C93">
      <w:pPr>
        <w:pStyle w:val="Header"/>
        <w:jc w:val="center"/>
        <w:rPr>
          <w:rFonts w:asciiTheme="majorBidi" w:hAnsiTheme="majorBidi" w:cstheme="majorBidi"/>
          <w:b/>
          <w:bCs/>
        </w:rPr>
      </w:pPr>
      <w:r w:rsidRPr="00B45C93">
        <w:rPr>
          <w:rFonts w:asciiTheme="majorBidi" w:hAnsiTheme="majorBidi" w:cstheme="majorBidi"/>
          <w:b/>
          <w:bCs/>
        </w:rPr>
        <w:t>Department of Computer Science</w:t>
      </w:r>
    </w:p>
    <w:p w14:paraId="3F6AE9F2" w14:textId="77777777" w:rsidR="00B45C93" w:rsidRPr="00B45C93" w:rsidRDefault="00B45C93" w:rsidP="00B45C93">
      <w:pPr>
        <w:pStyle w:val="Header"/>
        <w:jc w:val="center"/>
        <w:rPr>
          <w:rFonts w:asciiTheme="majorBidi" w:hAnsiTheme="majorBidi" w:cstheme="majorBidi"/>
          <w:b/>
          <w:bCs/>
        </w:rPr>
      </w:pPr>
    </w:p>
    <w:p w14:paraId="039DB57F" w14:textId="77706C06" w:rsidR="00B45C93" w:rsidRPr="00B45C93" w:rsidRDefault="00B45C93" w:rsidP="00B45C93">
      <w:pPr>
        <w:pStyle w:val="Header"/>
        <w:jc w:val="center"/>
        <w:rPr>
          <w:rFonts w:asciiTheme="majorBidi" w:hAnsiTheme="majorBidi" w:cstheme="majorBidi"/>
          <w:b/>
          <w:sz w:val="30"/>
          <w:szCs w:val="30"/>
        </w:rPr>
      </w:pPr>
      <w:r w:rsidRPr="00B45C93">
        <w:rPr>
          <w:rFonts w:asciiTheme="majorBidi" w:hAnsiTheme="majorBidi" w:cstheme="majorBidi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605D2A" wp14:editId="09E2BF0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29400" cy="635"/>
                <wp:effectExtent l="0" t="0" r="19050" b="37465"/>
                <wp:wrapNone/>
                <wp:docPr id="22" name="Straight Arrow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19ED5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0;margin-top:0;width:522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" strokeweight="1.5pt"/>
            </w:pict>
          </mc:Fallback>
        </mc:AlternateContent>
      </w:r>
      <w:r w:rsidRPr="00B45C93">
        <w:rPr>
          <w:rFonts w:asciiTheme="majorBidi" w:hAnsiTheme="majorBidi" w:cstheme="majorBidi"/>
          <w:b/>
          <w:sz w:val="30"/>
          <w:szCs w:val="30"/>
        </w:rPr>
        <w:t>Midterm BCS</w:t>
      </w:r>
      <w:r w:rsidR="008871FD">
        <w:rPr>
          <w:rFonts w:asciiTheme="majorBidi" w:hAnsiTheme="majorBidi" w:cstheme="majorBidi"/>
          <w:b/>
          <w:sz w:val="30"/>
          <w:szCs w:val="30"/>
        </w:rPr>
        <w:t xml:space="preserve"> Solution</w:t>
      </w:r>
      <w:r w:rsidRPr="00B45C93">
        <w:rPr>
          <w:rFonts w:asciiTheme="majorBidi" w:hAnsiTheme="majorBidi" w:cstheme="majorBidi"/>
          <w:b/>
          <w:sz w:val="30"/>
          <w:szCs w:val="30"/>
        </w:rPr>
        <w:t xml:space="preserve"> – Spring </w:t>
      </w:r>
      <w:r w:rsidR="007E5D89">
        <w:rPr>
          <w:rFonts w:asciiTheme="majorBidi" w:hAnsiTheme="majorBidi" w:cstheme="majorBidi"/>
          <w:b/>
          <w:sz w:val="30"/>
          <w:szCs w:val="30"/>
        </w:rPr>
        <w:t>2023</w:t>
      </w:r>
    </w:p>
    <w:p w14:paraId="54486EAD" w14:textId="77777777" w:rsidR="00B45C93" w:rsidRPr="00B45C93" w:rsidRDefault="00B45C93" w:rsidP="00B45C93">
      <w:pPr>
        <w:spacing w:after="0" w:line="200" w:lineRule="atLeast"/>
        <w:rPr>
          <w:rFonts w:asciiTheme="majorBidi" w:hAnsiTheme="majorBidi" w:cstheme="majorBidi"/>
        </w:rPr>
      </w:pPr>
      <w:r w:rsidRPr="00B45C93">
        <w:rPr>
          <w:rFonts w:asciiTheme="majorBidi" w:hAnsiTheme="majorBidi" w:cstheme="majorBidi"/>
          <w:b/>
        </w:rPr>
        <w:t xml:space="preserve">Course Title: </w:t>
      </w:r>
      <w:r w:rsidRPr="00B45C93">
        <w:rPr>
          <w:rFonts w:asciiTheme="majorBidi" w:hAnsiTheme="majorBidi" w:cstheme="majorBidi"/>
        </w:rPr>
        <w:t xml:space="preserve">Programming Fundamentals </w:t>
      </w:r>
      <w:r w:rsidRPr="00B45C93">
        <w:rPr>
          <w:rFonts w:asciiTheme="majorBidi" w:hAnsiTheme="majorBidi" w:cstheme="majorBidi"/>
        </w:rPr>
        <w:tab/>
      </w:r>
      <w:r w:rsidRPr="00B45C93">
        <w:rPr>
          <w:rFonts w:asciiTheme="majorBidi" w:hAnsiTheme="majorBidi" w:cstheme="majorBidi"/>
          <w:b/>
        </w:rPr>
        <w:tab/>
      </w:r>
      <w:r w:rsidRPr="00B45C93">
        <w:rPr>
          <w:rFonts w:asciiTheme="majorBidi" w:hAnsiTheme="majorBidi" w:cstheme="majorBidi"/>
          <w:b/>
        </w:rPr>
        <w:tab/>
      </w:r>
      <w:r w:rsidRPr="00B45C93">
        <w:rPr>
          <w:rFonts w:asciiTheme="majorBidi" w:hAnsiTheme="majorBidi" w:cstheme="majorBidi"/>
          <w:b/>
        </w:rPr>
        <w:tab/>
      </w:r>
      <w:r w:rsidRPr="00B45C93">
        <w:rPr>
          <w:rFonts w:asciiTheme="majorBidi" w:hAnsiTheme="majorBidi" w:cstheme="majorBidi"/>
          <w:b/>
        </w:rPr>
        <w:tab/>
        <w:t xml:space="preserve">Course Code: </w:t>
      </w:r>
    </w:p>
    <w:p w14:paraId="79CABCC2" w14:textId="77777777" w:rsidR="00B45C93" w:rsidRPr="00B45C93" w:rsidRDefault="00B45C93" w:rsidP="00B45C93">
      <w:pPr>
        <w:spacing w:after="0" w:line="200" w:lineRule="atLeast"/>
        <w:rPr>
          <w:rFonts w:asciiTheme="majorBidi" w:hAnsiTheme="majorBidi" w:cstheme="majorBidi"/>
        </w:rPr>
      </w:pPr>
      <w:r w:rsidRPr="00B45C93">
        <w:rPr>
          <w:rFonts w:asciiTheme="majorBidi" w:hAnsiTheme="majorBidi" w:cstheme="majorBidi"/>
          <w:b/>
        </w:rPr>
        <w:t xml:space="preserve">Resource Person: </w:t>
      </w:r>
      <w:r w:rsidRPr="00B45C93">
        <w:rPr>
          <w:rFonts w:asciiTheme="majorBidi" w:hAnsiTheme="majorBidi" w:cstheme="majorBidi"/>
        </w:rPr>
        <w:t>Dr. Muhammad Aksam Iftikhar</w:t>
      </w:r>
      <w:r w:rsidRPr="00B45C93">
        <w:rPr>
          <w:rFonts w:asciiTheme="majorBidi" w:hAnsiTheme="majorBidi" w:cstheme="majorBidi"/>
        </w:rPr>
        <w:tab/>
      </w:r>
      <w:r w:rsidRPr="00B45C93">
        <w:rPr>
          <w:rFonts w:asciiTheme="majorBidi" w:hAnsiTheme="majorBidi" w:cstheme="majorBidi"/>
        </w:rPr>
        <w:tab/>
      </w:r>
      <w:r w:rsidRPr="00B45C93">
        <w:rPr>
          <w:rFonts w:asciiTheme="majorBidi" w:hAnsiTheme="majorBidi" w:cstheme="majorBidi"/>
        </w:rPr>
        <w:tab/>
      </w:r>
      <w:r w:rsidRPr="00B45C93">
        <w:rPr>
          <w:rFonts w:asciiTheme="majorBidi" w:hAnsiTheme="majorBidi" w:cstheme="majorBidi"/>
        </w:rPr>
        <w:tab/>
      </w:r>
      <w:r w:rsidRPr="00B45C93">
        <w:rPr>
          <w:rFonts w:asciiTheme="majorBidi" w:hAnsiTheme="majorBidi" w:cstheme="majorBidi"/>
          <w:b/>
        </w:rPr>
        <w:t xml:space="preserve">Credit Hours: </w:t>
      </w:r>
      <w:r w:rsidRPr="00B45C93">
        <w:rPr>
          <w:rFonts w:asciiTheme="majorBidi" w:hAnsiTheme="majorBidi" w:cstheme="majorBidi"/>
        </w:rPr>
        <w:t>3</w:t>
      </w:r>
    </w:p>
    <w:p w14:paraId="71B85D7A" w14:textId="77777777" w:rsidR="00B45C93" w:rsidRPr="00B45C93" w:rsidRDefault="00B45C93" w:rsidP="00B45C93">
      <w:pPr>
        <w:spacing w:after="0" w:line="200" w:lineRule="atLeast"/>
        <w:rPr>
          <w:rFonts w:asciiTheme="majorBidi" w:hAnsiTheme="majorBidi" w:cstheme="majorBidi"/>
          <w:b/>
        </w:rPr>
      </w:pPr>
      <w:r w:rsidRPr="00B45C93">
        <w:rPr>
          <w:rFonts w:asciiTheme="majorBidi" w:hAnsiTheme="majorBidi" w:cstheme="majorBidi"/>
          <w:b/>
        </w:rPr>
        <w:t xml:space="preserve">Time allowed: </w:t>
      </w:r>
      <w:r w:rsidRPr="00B45C93">
        <w:rPr>
          <w:rFonts w:asciiTheme="majorBidi" w:hAnsiTheme="majorBidi" w:cstheme="majorBidi"/>
        </w:rPr>
        <w:t>1.5 Hours</w:t>
      </w:r>
      <w:r w:rsidRPr="00B45C93">
        <w:rPr>
          <w:rFonts w:asciiTheme="majorBidi" w:hAnsiTheme="majorBidi" w:cstheme="majorBidi"/>
          <w:b/>
        </w:rPr>
        <w:tab/>
        <w:t xml:space="preserve">                                    </w:t>
      </w:r>
      <w:r w:rsidRPr="00B45C93">
        <w:rPr>
          <w:rFonts w:asciiTheme="majorBidi" w:hAnsiTheme="majorBidi" w:cstheme="majorBidi"/>
          <w:b/>
        </w:rPr>
        <w:tab/>
      </w:r>
      <w:r w:rsidRPr="00B45C93">
        <w:rPr>
          <w:rFonts w:asciiTheme="majorBidi" w:hAnsiTheme="majorBidi" w:cstheme="majorBidi"/>
          <w:b/>
        </w:rPr>
        <w:tab/>
        <w:t xml:space="preserve">          </w:t>
      </w:r>
      <w:r w:rsidRPr="00B45C93">
        <w:rPr>
          <w:rFonts w:asciiTheme="majorBidi" w:hAnsiTheme="majorBidi" w:cstheme="majorBidi"/>
          <w:b/>
        </w:rPr>
        <w:tab/>
      </w:r>
      <w:r w:rsidRPr="00B45C93">
        <w:rPr>
          <w:rFonts w:asciiTheme="majorBidi" w:hAnsiTheme="majorBidi" w:cstheme="majorBidi"/>
          <w:b/>
        </w:rPr>
        <w:tab/>
        <w:t xml:space="preserve">Total Marks: </w:t>
      </w:r>
      <w:r w:rsidRPr="00B45C93">
        <w:rPr>
          <w:rFonts w:asciiTheme="majorBidi" w:hAnsiTheme="majorBidi" w:cstheme="majorBidi"/>
        </w:rPr>
        <w:t>25</w:t>
      </w:r>
      <w:r w:rsidRPr="00B45C93">
        <w:rPr>
          <w:rFonts w:asciiTheme="majorBidi" w:hAnsiTheme="majorBidi" w:cstheme="majorBidi"/>
          <w:b/>
        </w:rPr>
        <w:t xml:space="preserve">        </w:t>
      </w:r>
    </w:p>
    <w:p w14:paraId="48E70D07" w14:textId="77777777" w:rsidR="00B45C93" w:rsidRPr="00B45C93" w:rsidRDefault="00B45C93" w:rsidP="00B45C93">
      <w:pPr>
        <w:rPr>
          <w:rFonts w:asciiTheme="majorBidi" w:hAnsiTheme="majorBidi" w:cstheme="majorBidi"/>
          <w:b/>
          <w:bCs/>
        </w:rPr>
      </w:pPr>
    </w:p>
    <w:p w14:paraId="62EB9B2F" w14:textId="77777777" w:rsidR="00B45C93" w:rsidRDefault="00B45C93" w:rsidP="00B45C93">
      <w:pPr>
        <w:pBdr>
          <w:bottom w:val="single" w:sz="12" w:space="1" w:color="auto"/>
        </w:pBdr>
        <w:rPr>
          <w:rFonts w:asciiTheme="majorBidi" w:hAnsiTheme="majorBidi" w:cstheme="majorBidi"/>
          <w:b/>
          <w:bCs/>
        </w:rPr>
      </w:pPr>
      <w:r w:rsidRPr="00B45C93">
        <w:rPr>
          <w:rFonts w:asciiTheme="majorBidi" w:hAnsiTheme="majorBidi" w:cstheme="majorBidi"/>
          <w:b/>
          <w:bCs/>
        </w:rPr>
        <w:t xml:space="preserve">Note: </w:t>
      </w:r>
      <w:r w:rsidRPr="00B45C93">
        <w:rPr>
          <w:rFonts w:asciiTheme="majorBidi" w:hAnsiTheme="majorBidi" w:cstheme="majorBidi"/>
        </w:rPr>
        <w:t>There are no errors in the code, for which you have to write output of the code in some questions. Just write the output as per your understanding.</w:t>
      </w:r>
      <w:r w:rsidRPr="00B45C93">
        <w:rPr>
          <w:rFonts w:asciiTheme="majorBidi" w:hAnsiTheme="majorBidi" w:cstheme="majorBidi"/>
          <w:b/>
          <w:bCs/>
        </w:rPr>
        <w:t xml:space="preserve"> </w:t>
      </w:r>
    </w:p>
    <w:p w14:paraId="7F504687" w14:textId="7896A99A" w:rsidR="000D181D" w:rsidRPr="0040767F" w:rsidRDefault="00B45C93" w:rsidP="000D181D">
      <w:pPr>
        <w:rPr>
          <w:rFonts w:asciiTheme="majorBidi" w:hAnsiTheme="majorBidi" w:cstheme="majorBidi"/>
          <w:b/>
          <w:bCs/>
        </w:rPr>
      </w:pPr>
      <w:r w:rsidRPr="0040767F">
        <w:rPr>
          <w:rFonts w:asciiTheme="majorBidi" w:hAnsiTheme="majorBidi" w:cstheme="majorBidi"/>
          <w:b/>
          <w:bCs/>
        </w:rPr>
        <w:t>Question 1. [</w:t>
      </w:r>
      <w:r w:rsidRPr="00B45C93">
        <w:rPr>
          <w:rFonts w:asciiTheme="majorBidi" w:hAnsiTheme="majorBidi" w:cstheme="majorBidi"/>
          <w:b/>
          <w:bCs/>
          <w:color w:val="FF0000"/>
        </w:rPr>
        <w:t xml:space="preserve">MCQs: </w:t>
      </w:r>
      <w:r w:rsidR="00971A56">
        <w:rPr>
          <w:rFonts w:asciiTheme="majorBidi" w:hAnsiTheme="majorBidi" w:cstheme="majorBidi"/>
          <w:b/>
          <w:bCs/>
          <w:color w:val="FF0000"/>
        </w:rPr>
        <w:t>6</w:t>
      </w:r>
      <w:r w:rsidRPr="00B45C93">
        <w:rPr>
          <w:rFonts w:asciiTheme="majorBidi" w:hAnsiTheme="majorBidi" w:cstheme="majorBidi"/>
          <w:b/>
          <w:bCs/>
          <w:color w:val="FF0000"/>
        </w:rPr>
        <w:t xml:space="preserve"> Marks</w:t>
      </w:r>
      <w:r w:rsidRPr="0040767F">
        <w:rPr>
          <w:rFonts w:asciiTheme="majorBidi" w:hAnsiTheme="majorBidi" w:cstheme="majorBidi"/>
          <w:b/>
          <w:bCs/>
        </w:rPr>
        <w:t>]</w:t>
      </w:r>
      <w:r w:rsidRPr="0040767F">
        <w:rPr>
          <w:rFonts w:asciiTheme="majorBidi" w:hAnsiTheme="majorBidi" w:cstheme="majorBidi"/>
          <w:b/>
          <w:bCs/>
        </w:rPr>
        <w:tab/>
      </w:r>
      <w:r w:rsidRPr="0040767F">
        <w:rPr>
          <w:rFonts w:asciiTheme="majorBidi" w:hAnsiTheme="majorBidi" w:cstheme="majorBidi"/>
          <w:b/>
          <w:bCs/>
        </w:rPr>
        <w:tab/>
      </w:r>
      <w:r w:rsidRPr="0040767F"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0D181D" w:rsidRPr="009C2CDA">
        <w:rPr>
          <w:rFonts w:asciiTheme="majorBidi" w:hAnsiTheme="majorBidi" w:cstheme="majorBidi"/>
          <w:b/>
          <w:bCs/>
          <w:color w:val="FF0000"/>
        </w:rPr>
        <w:t>CLO-</w:t>
      </w:r>
      <w:r w:rsidR="000D181D">
        <w:rPr>
          <w:rFonts w:asciiTheme="majorBidi" w:hAnsiTheme="majorBidi" w:cstheme="majorBidi"/>
          <w:b/>
          <w:bCs/>
          <w:color w:val="FF0000"/>
        </w:rPr>
        <w:t>1</w:t>
      </w:r>
      <w:r w:rsidR="000D181D" w:rsidRPr="009C2CDA">
        <w:rPr>
          <w:rFonts w:asciiTheme="majorBidi" w:hAnsiTheme="majorBidi" w:cstheme="majorBidi"/>
          <w:b/>
          <w:bCs/>
          <w:color w:val="FF0000"/>
        </w:rPr>
        <w:t xml:space="preserve">, </w:t>
      </w:r>
      <w:r w:rsidR="000D181D">
        <w:rPr>
          <w:rFonts w:asciiTheme="majorBidi" w:hAnsiTheme="majorBidi" w:cstheme="majorBidi"/>
          <w:b/>
          <w:bCs/>
          <w:color w:val="FF0000"/>
        </w:rPr>
        <w:t>Understanding</w:t>
      </w:r>
      <w:r w:rsidR="000D181D" w:rsidRPr="009C2CDA">
        <w:rPr>
          <w:rFonts w:asciiTheme="majorBidi" w:hAnsiTheme="majorBidi" w:cstheme="majorBidi"/>
          <w:b/>
          <w:bCs/>
          <w:color w:val="FF0000"/>
        </w:rPr>
        <w:t xml:space="preserve">;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395"/>
        <w:gridCol w:w="4173"/>
        <w:gridCol w:w="1227"/>
      </w:tblGrid>
      <w:tr w:rsidR="00FC3760" w14:paraId="78F52017" w14:textId="77777777" w:rsidTr="009C2CDA">
        <w:tc>
          <w:tcPr>
            <w:tcW w:w="5395" w:type="dxa"/>
          </w:tcPr>
          <w:p w14:paraId="213A4E8D" w14:textId="77777777" w:rsidR="00FC3760" w:rsidRDefault="00FC3760" w:rsidP="00971A56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Which of the following statements is true about the switch statement in C++? </w:t>
            </w:r>
          </w:p>
          <w:p w14:paraId="236F9D0C" w14:textId="77777777" w:rsidR="00E7389E" w:rsidRPr="00E7389E" w:rsidRDefault="00E7389E" w:rsidP="00971A56">
            <w:pPr>
              <w:autoSpaceDE w:val="0"/>
              <w:autoSpaceDN w:val="0"/>
              <w:adjustRightInd w:val="0"/>
              <w:ind w:left="-22"/>
              <w:jc w:val="both"/>
              <w:rPr>
                <w:rFonts w:asciiTheme="majorBidi" w:hAnsiTheme="majorBidi" w:cstheme="majorBidi"/>
              </w:rPr>
            </w:pPr>
          </w:p>
          <w:p w14:paraId="54E437A9" w14:textId="77777777" w:rsidR="00FC3760" w:rsidRPr="00B45C93" w:rsidRDefault="00FC3760" w:rsidP="00971A56">
            <w:pPr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a) The switch expression must be of an integer type </w:t>
            </w:r>
          </w:p>
          <w:p w14:paraId="52383053" w14:textId="77777777" w:rsidR="00FC3760" w:rsidRPr="00B45C93" w:rsidRDefault="00FC3760" w:rsidP="00971A56">
            <w:pPr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b) The break statement is optional inside a switch case </w:t>
            </w:r>
          </w:p>
          <w:p w14:paraId="50A2C980" w14:textId="77777777" w:rsidR="00FC3760" w:rsidRPr="00B45C93" w:rsidRDefault="00FC3760" w:rsidP="00971A56">
            <w:pPr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c) The default case is mandatory </w:t>
            </w:r>
          </w:p>
          <w:p w14:paraId="0085A637" w14:textId="26A54CDC" w:rsidR="00FC3760" w:rsidRDefault="00FC3760" w:rsidP="00971A56">
            <w:pPr>
              <w:ind w:left="338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45C93">
              <w:rPr>
                <w:rFonts w:asciiTheme="majorBidi" w:hAnsiTheme="majorBidi" w:cstheme="majorBidi"/>
                <w:b/>
                <w:bCs/>
              </w:rPr>
              <w:t>d) Both a) and b)</w:t>
            </w:r>
          </w:p>
        </w:tc>
        <w:tc>
          <w:tcPr>
            <w:tcW w:w="5395" w:type="dxa"/>
            <w:gridSpan w:val="2"/>
          </w:tcPr>
          <w:p w14:paraId="1F0CFAC2" w14:textId="77777777" w:rsidR="0028725F" w:rsidRDefault="0028725F" w:rsidP="00971A56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Which of the following loops is an example of a sentinel-controlled loop? </w:t>
            </w:r>
          </w:p>
          <w:p w14:paraId="4FFCA13E" w14:textId="77777777" w:rsidR="0028725F" w:rsidRPr="00B45C93" w:rsidRDefault="0028725F" w:rsidP="00971A56">
            <w:pPr>
              <w:pStyle w:val="ListParagraph"/>
              <w:autoSpaceDE w:val="0"/>
              <w:autoSpaceDN w:val="0"/>
              <w:adjustRightInd w:val="0"/>
              <w:ind w:left="338"/>
              <w:jc w:val="both"/>
              <w:rPr>
                <w:rFonts w:asciiTheme="majorBidi" w:hAnsiTheme="majorBidi" w:cstheme="majorBidi"/>
              </w:rPr>
            </w:pPr>
          </w:p>
          <w:p w14:paraId="29C2AD47" w14:textId="77777777" w:rsidR="0028725F" w:rsidRPr="00B45C93" w:rsidRDefault="0028725F" w:rsidP="00971A56">
            <w:pPr>
              <w:ind w:left="338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B45C93">
              <w:rPr>
                <w:rFonts w:asciiTheme="majorBidi" w:hAnsiTheme="majorBidi" w:cstheme="majorBidi"/>
              </w:rPr>
              <w:t xml:space="preserve">a) for (int i = 0; i &lt; 10; i++) { /* statements </w:t>
            </w:r>
            <w:r w:rsidRPr="00B45C93">
              <w:rPr>
                <w:rFonts w:asciiTheme="majorBidi" w:hAnsiTheme="majorBidi" w:cstheme="majorBidi"/>
                <w:i/>
                <w:iCs/>
              </w:rPr>
              <w:t xml:space="preserve">/ } </w:t>
            </w:r>
          </w:p>
          <w:p w14:paraId="2C7E49E5" w14:textId="77777777" w:rsidR="0028725F" w:rsidRPr="00B45C93" w:rsidRDefault="0028725F" w:rsidP="00971A56">
            <w:pPr>
              <w:ind w:left="338"/>
              <w:jc w:val="both"/>
              <w:rPr>
                <w:rFonts w:asciiTheme="majorBidi" w:hAnsiTheme="majorBidi" w:cstheme="majorBidi"/>
                <w:b/>
                <w:bCs/>
                <w:i/>
                <w:iCs/>
              </w:rPr>
            </w:pPr>
            <w:r w:rsidRPr="00B45C93">
              <w:rPr>
                <w:rFonts w:asciiTheme="majorBidi" w:hAnsiTheme="majorBidi" w:cstheme="majorBidi"/>
                <w:b/>
                <w:bCs/>
                <w:i/>
                <w:iCs/>
              </w:rPr>
              <w:t>b) while (num != -1) { /</w:t>
            </w:r>
            <w:r w:rsidRPr="00B45C93">
              <w:rPr>
                <w:rFonts w:asciiTheme="majorBidi" w:hAnsiTheme="majorBidi" w:cstheme="majorBidi"/>
                <w:b/>
                <w:bCs/>
              </w:rPr>
              <w:t xml:space="preserve"> statements </w:t>
            </w:r>
            <w:r w:rsidRPr="00B45C93">
              <w:rPr>
                <w:rFonts w:asciiTheme="majorBidi" w:hAnsiTheme="majorBidi" w:cstheme="majorBidi"/>
                <w:b/>
                <w:bCs/>
                <w:i/>
                <w:iCs/>
              </w:rPr>
              <w:t xml:space="preserve">/ } </w:t>
            </w:r>
          </w:p>
          <w:p w14:paraId="03E5AC83" w14:textId="77777777" w:rsidR="0028725F" w:rsidRPr="00B45C93" w:rsidRDefault="0028725F" w:rsidP="00971A56">
            <w:pPr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  <w:i/>
                <w:iCs/>
              </w:rPr>
              <w:t>c) do { /</w:t>
            </w:r>
            <w:r w:rsidRPr="00B45C93">
              <w:rPr>
                <w:rFonts w:asciiTheme="majorBidi" w:hAnsiTheme="majorBidi" w:cstheme="majorBidi"/>
              </w:rPr>
              <w:t xml:space="preserve"> statements */ } while (num &gt; 0); </w:t>
            </w:r>
          </w:p>
          <w:p w14:paraId="1D17DAA9" w14:textId="77777777" w:rsidR="0028725F" w:rsidRPr="00B45C93" w:rsidRDefault="0028725F" w:rsidP="00971A56">
            <w:pPr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>d) None of the above</w:t>
            </w:r>
          </w:p>
          <w:p w14:paraId="22462B3A" w14:textId="77777777" w:rsidR="00FC3760" w:rsidRDefault="00FC3760" w:rsidP="00971A56">
            <w:pPr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C3760" w14:paraId="21EFD8B0" w14:textId="77777777" w:rsidTr="009C2CDA">
        <w:tc>
          <w:tcPr>
            <w:tcW w:w="5395" w:type="dxa"/>
          </w:tcPr>
          <w:p w14:paraId="45F8068C" w14:textId="77777777" w:rsidR="00FC3760" w:rsidRPr="00B45C93" w:rsidRDefault="00FC3760" w:rsidP="00971A56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>In the given code snippet, which loop will execute the same set of statements for the same number of times?</w:t>
            </w:r>
          </w:p>
          <w:p w14:paraId="571FF5F6" w14:textId="77777777" w:rsidR="00FC3760" w:rsidRPr="006A565B" w:rsidRDefault="00FC3760" w:rsidP="00971A56">
            <w:pPr>
              <w:shd w:val="clear" w:color="auto" w:fill="FFFFFF"/>
              <w:spacing w:line="285" w:lineRule="atLeast"/>
              <w:ind w:left="338"/>
              <w:jc w:val="both"/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</w:pPr>
            <w:r w:rsidRPr="006A565B"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  <w:t>// Loop A</w:t>
            </w:r>
          </w:p>
          <w:p w14:paraId="002BB4B0" w14:textId="77777777" w:rsidR="00FC3760" w:rsidRPr="00B45C93" w:rsidRDefault="00FC3760" w:rsidP="00971A56">
            <w:pPr>
              <w:shd w:val="clear" w:color="auto" w:fill="FFFFFF"/>
              <w:spacing w:line="285" w:lineRule="atLeast"/>
              <w:ind w:left="338"/>
              <w:jc w:val="both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FF"/>
                <w:sz w:val="21"/>
                <w:szCs w:val="21"/>
              </w:rPr>
              <w:t>for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(int i = </w:t>
            </w:r>
            <w:r w:rsidRPr="00B45C93">
              <w:rPr>
                <w:rFonts w:asciiTheme="majorBidi" w:eastAsia="Times New Roman" w:hAnsiTheme="majorBidi" w:cstheme="majorBidi"/>
                <w:color w:val="098658"/>
                <w:sz w:val="21"/>
                <w:szCs w:val="21"/>
              </w:rPr>
              <w:t>2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; i &lt;= </w:t>
            </w:r>
            <w:r w:rsidRPr="00B45C93">
              <w:rPr>
                <w:rFonts w:asciiTheme="majorBidi" w:eastAsia="Times New Roman" w:hAnsiTheme="majorBidi" w:cstheme="majorBidi"/>
                <w:color w:val="098658"/>
                <w:sz w:val="21"/>
                <w:szCs w:val="21"/>
              </w:rPr>
              <w:t>100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; i *= </w:t>
            </w:r>
            <w:r w:rsidRPr="00B45C93">
              <w:rPr>
                <w:rFonts w:asciiTheme="majorBidi" w:eastAsia="Times New Roman" w:hAnsiTheme="majorBidi" w:cstheme="majorBidi"/>
                <w:color w:val="098658"/>
                <w:sz w:val="21"/>
                <w:szCs w:val="21"/>
              </w:rPr>
              <w:t>2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) { /* statements */ }</w:t>
            </w:r>
          </w:p>
          <w:p w14:paraId="78C4DEA0" w14:textId="77777777" w:rsidR="00FC3760" w:rsidRPr="006A565B" w:rsidRDefault="00FC3760" w:rsidP="00971A56">
            <w:pPr>
              <w:shd w:val="clear" w:color="auto" w:fill="FFFFFF"/>
              <w:spacing w:line="285" w:lineRule="atLeast"/>
              <w:ind w:left="338"/>
              <w:jc w:val="both"/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</w:pPr>
            <w:r w:rsidRPr="006A565B"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  <w:t>// Loop B</w:t>
            </w:r>
          </w:p>
          <w:p w14:paraId="339D917E" w14:textId="77777777" w:rsidR="00FC3760" w:rsidRPr="00B45C93" w:rsidRDefault="00FC3760" w:rsidP="00971A56">
            <w:pPr>
              <w:shd w:val="clear" w:color="auto" w:fill="FFFFFF"/>
              <w:spacing w:line="285" w:lineRule="atLeast"/>
              <w:ind w:left="338"/>
              <w:jc w:val="both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int j = </w:t>
            </w:r>
            <w:r w:rsidRPr="00B45C93">
              <w:rPr>
                <w:rFonts w:asciiTheme="majorBidi" w:eastAsia="Times New Roman" w:hAnsiTheme="majorBidi" w:cstheme="majorBidi"/>
                <w:color w:val="098658"/>
                <w:sz w:val="21"/>
                <w:szCs w:val="21"/>
              </w:rPr>
              <w:t>2</w:t>
            </w:r>
            <w:r w:rsidRPr="00B45C93">
              <w:rPr>
                <w:rFonts w:asciiTheme="majorBidi" w:eastAsia="Times New Roman" w:hAnsiTheme="majorBidi" w:cstheme="majorBidi"/>
                <w:color w:val="CD3131"/>
                <w:sz w:val="21"/>
                <w:szCs w:val="21"/>
              </w:rPr>
              <w:t>;</w:t>
            </w:r>
          </w:p>
          <w:p w14:paraId="3EE361DF" w14:textId="77777777" w:rsidR="00FC3760" w:rsidRPr="00B45C93" w:rsidRDefault="00FC3760" w:rsidP="00971A56">
            <w:pPr>
              <w:shd w:val="clear" w:color="auto" w:fill="FFFFFF"/>
              <w:spacing w:line="285" w:lineRule="atLeast"/>
              <w:ind w:left="338"/>
              <w:jc w:val="both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FF"/>
                <w:sz w:val="21"/>
                <w:szCs w:val="21"/>
              </w:rPr>
              <w:t>while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(j &lt;= </w:t>
            </w:r>
            <w:r w:rsidRPr="00B45C93">
              <w:rPr>
                <w:rFonts w:asciiTheme="majorBidi" w:eastAsia="Times New Roman" w:hAnsiTheme="majorBidi" w:cstheme="majorBidi"/>
                <w:color w:val="098658"/>
                <w:sz w:val="21"/>
                <w:szCs w:val="21"/>
              </w:rPr>
              <w:t>100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) {</w:t>
            </w:r>
          </w:p>
          <w:p w14:paraId="342E6C59" w14:textId="77777777" w:rsidR="00FC3760" w:rsidRPr="00B45C93" w:rsidRDefault="00FC3760" w:rsidP="00971A56">
            <w:pPr>
              <w:shd w:val="clear" w:color="auto" w:fill="FFFFFF"/>
              <w:spacing w:line="285" w:lineRule="atLeast"/>
              <w:ind w:left="338"/>
              <w:jc w:val="both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    /* statements */</w:t>
            </w:r>
          </w:p>
          <w:p w14:paraId="73FF5EFB" w14:textId="77777777" w:rsidR="00FC3760" w:rsidRPr="00B45C93" w:rsidRDefault="00FC3760" w:rsidP="00971A56">
            <w:pPr>
              <w:shd w:val="clear" w:color="auto" w:fill="FFFFFF"/>
              <w:spacing w:line="285" w:lineRule="atLeast"/>
              <w:ind w:left="338"/>
              <w:jc w:val="both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    j += </w:t>
            </w:r>
            <w:r w:rsidRPr="00B45C93">
              <w:rPr>
                <w:rFonts w:asciiTheme="majorBidi" w:eastAsia="Times New Roman" w:hAnsiTheme="majorBidi" w:cstheme="majorBidi"/>
                <w:color w:val="098658"/>
                <w:sz w:val="21"/>
                <w:szCs w:val="21"/>
              </w:rPr>
              <w:t>2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;</w:t>
            </w:r>
          </w:p>
          <w:p w14:paraId="26EBBC6B" w14:textId="77777777" w:rsidR="00FC3760" w:rsidRPr="00B45C93" w:rsidRDefault="00FC3760" w:rsidP="00971A56">
            <w:pPr>
              <w:shd w:val="clear" w:color="auto" w:fill="FFFFFF"/>
              <w:spacing w:line="285" w:lineRule="atLeast"/>
              <w:ind w:left="338"/>
              <w:jc w:val="both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}</w:t>
            </w:r>
          </w:p>
          <w:p w14:paraId="3CA82AD0" w14:textId="77777777" w:rsidR="00FC3760" w:rsidRPr="00B45C93" w:rsidRDefault="00FC3760" w:rsidP="00971A56">
            <w:pPr>
              <w:shd w:val="clear" w:color="auto" w:fill="FFFFFF"/>
              <w:spacing w:line="285" w:lineRule="atLeast"/>
              <w:ind w:left="338"/>
              <w:jc w:val="both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1A7F5484" w14:textId="77777777" w:rsidR="00FC3760" w:rsidRPr="00B45C93" w:rsidRDefault="00FC3760" w:rsidP="00971A56">
            <w:pPr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a) Loop A will execute more times than Loop B </w:t>
            </w:r>
          </w:p>
          <w:p w14:paraId="21DA1576" w14:textId="77777777" w:rsidR="00FC3760" w:rsidRPr="00B45C93" w:rsidRDefault="00FC3760" w:rsidP="00971A56">
            <w:pPr>
              <w:ind w:left="338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B45C93">
              <w:rPr>
                <w:rFonts w:asciiTheme="majorBidi" w:hAnsiTheme="majorBidi" w:cstheme="majorBidi"/>
                <w:b/>
                <w:bCs/>
              </w:rPr>
              <w:t xml:space="preserve">b) Loop B will execute more times than Loop A </w:t>
            </w:r>
          </w:p>
          <w:p w14:paraId="46760A9C" w14:textId="77777777" w:rsidR="00FC3760" w:rsidRPr="00B45C93" w:rsidRDefault="00FC3760" w:rsidP="00971A56">
            <w:pPr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c) Both loops will execute the same number of times </w:t>
            </w:r>
          </w:p>
          <w:p w14:paraId="3981EC19" w14:textId="77777777" w:rsidR="00FC3760" w:rsidRPr="00B45C93" w:rsidRDefault="00FC3760" w:rsidP="00971A56">
            <w:pPr>
              <w:ind w:left="338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>d) Both loops will result in a compile-time error</w:t>
            </w:r>
          </w:p>
          <w:p w14:paraId="6EDD1DC2" w14:textId="77777777" w:rsidR="00FC3760" w:rsidRDefault="00FC3760" w:rsidP="00971A56">
            <w:pPr>
              <w:ind w:left="338"/>
              <w:jc w:val="both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5395" w:type="dxa"/>
            <w:gridSpan w:val="2"/>
          </w:tcPr>
          <w:p w14:paraId="176DD4C7" w14:textId="77777777" w:rsidR="00982D37" w:rsidRPr="00B45C93" w:rsidRDefault="00982D37" w:rsidP="00971A56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44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>Suppose the input is 3. What is the value of beta after the following C++ code executes?</w:t>
            </w:r>
          </w:p>
          <w:p w14:paraId="6B889A40" w14:textId="77777777" w:rsidR="00982D37" w:rsidRPr="00B45C93" w:rsidRDefault="00982D37" w:rsidP="00971A56">
            <w:pPr>
              <w:ind w:left="360" w:firstLine="720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 </w:t>
            </w:r>
            <w:r w:rsidRPr="00B45C93">
              <w:rPr>
                <w:rFonts w:asciiTheme="majorBidi" w:hAnsiTheme="majorBidi" w:cstheme="majorBidi"/>
              </w:rPr>
              <w:tab/>
            </w:r>
            <w:r w:rsidRPr="00B45C93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01B1771" wp14:editId="5A5F4DC6">
                  <wp:extent cx="1653511" cy="684523"/>
                  <wp:effectExtent l="0" t="0" r="4445" b="1905"/>
                  <wp:docPr id="3" name="Picture 3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&#10;&#10;Description automatically generated"/>
                          <pic:cNvPicPr/>
                        </pic:nvPicPr>
                        <pic:blipFill rotWithShape="1">
                          <a:blip r:embed="rId6"/>
                          <a:srcRect b="8799"/>
                          <a:stretch/>
                        </pic:blipFill>
                        <pic:spPr bwMode="auto">
                          <a:xfrm>
                            <a:off x="0" y="0"/>
                            <a:ext cx="1671933" cy="692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2927FC9" w14:textId="77777777" w:rsidR="00982D37" w:rsidRPr="00B45C93" w:rsidRDefault="00982D37" w:rsidP="00971A56">
            <w:pPr>
              <w:ind w:left="720" w:firstLine="720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5378B5C" wp14:editId="0EEA0784">
                  <wp:extent cx="1572895" cy="1138236"/>
                  <wp:effectExtent l="0" t="0" r="8255" b="5080"/>
                  <wp:docPr id="4" name="Picture 4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ext&#10;&#10;Description automatically generated with medium confidence"/>
                          <pic:cNvPicPr/>
                        </pic:nvPicPr>
                        <pic:blipFill rotWithShape="1">
                          <a:blip r:embed="rId7"/>
                          <a:srcRect l="3751" t="4704" r="-1"/>
                          <a:stretch/>
                        </pic:blipFill>
                        <pic:spPr bwMode="auto">
                          <a:xfrm>
                            <a:off x="0" y="0"/>
                            <a:ext cx="1579813" cy="11432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93D29A4" w14:textId="77777777" w:rsidR="00982D37" w:rsidRPr="00FD5EB6" w:rsidRDefault="00982D37" w:rsidP="00971A56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DF096C">
              <w:rPr>
                <w:rFonts w:asciiTheme="majorBidi" w:hAnsiTheme="majorBidi" w:cstheme="majorBidi"/>
                <w:b/>
                <w:bCs/>
                <w:highlight w:val="yellow"/>
              </w:rPr>
              <w:t>7</w:t>
            </w:r>
            <w:r w:rsidRPr="00FD5EB6">
              <w:rPr>
                <w:rFonts w:asciiTheme="majorBidi" w:hAnsiTheme="majorBidi" w:cstheme="majorBidi"/>
                <w:b/>
                <w:bCs/>
              </w:rPr>
              <w:tab/>
            </w:r>
          </w:p>
          <w:p w14:paraId="3A7380E0" w14:textId="77777777" w:rsidR="00982D37" w:rsidRPr="00B45C93" w:rsidRDefault="00982D37" w:rsidP="00971A56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>6</w:t>
            </w:r>
          </w:p>
          <w:p w14:paraId="6A3F6C81" w14:textId="77777777" w:rsidR="00485582" w:rsidRPr="00485582" w:rsidRDefault="00982D37" w:rsidP="00971A56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jc w:val="both"/>
              <w:rPr>
                <w:rFonts w:asciiTheme="majorBidi" w:hAnsiTheme="majorBidi" w:cstheme="majorBidi"/>
              </w:rPr>
            </w:pPr>
            <w:r w:rsidRPr="00485582">
              <w:rPr>
                <w:rFonts w:asciiTheme="majorBidi" w:hAnsiTheme="majorBidi" w:cstheme="majorBidi"/>
              </w:rPr>
              <w:t>3</w:t>
            </w:r>
          </w:p>
          <w:p w14:paraId="33CB8666" w14:textId="7078ED95" w:rsidR="00FC3760" w:rsidRDefault="00982D37" w:rsidP="00971A56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jc w:val="both"/>
              <w:rPr>
                <w:rFonts w:asciiTheme="majorBidi" w:hAnsiTheme="majorBidi" w:cstheme="majorBidi"/>
                <w:b/>
                <w:bCs/>
              </w:rPr>
            </w:pPr>
            <w:r w:rsidRPr="00485582">
              <w:rPr>
                <w:rFonts w:asciiTheme="majorBidi" w:hAnsiTheme="majorBidi" w:cstheme="majorBidi"/>
              </w:rPr>
              <w:t>4</w:t>
            </w:r>
          </w:p>
        </w:tc>
      </w:tr>
      <w:tr w:rsidR="00FC3760" w14:paraId="785F2C32" w14:textId="77777777" w:rsidTr="009C2CDA">
        <w:tc>
          <w:tcPr>
            <w:tcW w:w="5395" w:type="dxa"/>
          </w:tcPr>
          <w:p w14:paraId="378BC915" w14:textId="77777777" w:rsidR="00982D37" w:rsidRPr="00B45C93" w:rsidRDefault="00982D37" w:rsidP="000606C9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44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>Consider the following nested loop structure:</w:t>
            </w:r>
          </w:p>
          <w:p w14:paraId="08ADF8C8" w14:textId="77777777" w:rsidR="00982D37" w:rsidRPr="00B45C93" w:rsidRDefault="00982D37" w:rsidP="00982D37">
            <w:pPr>
              <w:shd w:val="clear" w:color="auto" w:fill="FFFFFF"/>
              <w:spacing w:line="285" w:lineRule="atLeast"/>
              <w:ind w:left="1440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FF"/>
                <w:sz w:val="21"/>
                <w:szCs w:val="21"/>
              </w:rPr>
              <w:t>for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(int i = </w:t>
            </w:r>
            <w:r w:rsidRPr="00B45C93">
              <w:rPr>
                <w:rFonts w:asciiTheme="majorBidi" w:eastAsia="Times New Roman" w:hAnsiTheme="majorBidi" w:cstheme="majorBidi"/>
                <w:color w:val="098658"/>
                <w:sz w:val="21"/>
                <w:szCs w:val="21"/>
              </w:rPr>
              <w:t>0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; i &lt; </w:t>
            </w:r>
            <w:r w:rsidRPr="00B45C93">
              <w:rPr>
                <w:rFonts w:asciiTheme="majorBidi" w:eastAsia="Times New Roman" w:hAnsiTheme="majorBidi" w:cstheme="majorBidi"/>
                <w:color w:val="098658"/>
                <w:sz w:val="21"/>
                <w:szCs w:val="21"/>
              </w:rPr>
              <w:t>3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; i</w:t>
            </w:r>
            <w:r w:rsidRPr="00B45C93">
              <w:rPr>
                <w:rFonts w:asciiTheme="majorBidi" w:eastAsia="Times New Roman" w:hAnsiTheme="majorBidi" w:cstheme="majorBidi"/>
                <w:color w:val="CD3131"/>
                <w:sz w:val="21"/>
                <w:szCs w:val="21"/>
              </w:rPr>
              <w:t>++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) {</w:t>
            </w:r>
          </w:p>
          <w:p w14:paraId="152DD572" w14:textId="77777777" w:rsidR="00982D37" w:rsidRPr="00B45C93" w:rsidRDefault="00982D37" w:rsidP="00982D37">
            <w:pPr>
              <w:shd w:val="clear" w:color="auto" w:fill="FFFFFF"/>
              <w:spacing w:line="285" w:lineRule="atLeast"/>
              <w:ind w:left="1440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    </w:t>
            </w:r>
            <w:r w:rsidRPr="00B45C93">
              <w:rPr>
                <w:rFonts w:asciiTheme="majorBidi" w:eastAsia="Times New Roman" w:hAnsiTheme="majorBidi" w:cstheme="majorBidi"/>
                <w:color w:val="0000FF"/>
                <w:sz w:val="21"/>
                <w:szCs w:val="21"/>
              </w:rPr>
              <w:t>for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(int j = </w:t>
            </w:r>
            <w:r w:rsidRPr="00B45C93">
              <w:rPr>
                <w:rFonts w:asciiTheme="majorBidi" w:eastAsia="Times New Roman" w:hAnsiTheme="majorBidi" w:cstheme="majorBidi"/>
                <w:color w:val="098658"/>
                <w:sz w:val="21"/>
                <w:szCs w:val="21"/>
              </w:rPr>
              <w:t>0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; j &lt;= i; j</w:t>
            </w:r>
            <w:r w:rsidRPr="00B45C93">
              <w:rPr>
                <w:rFonts w:asciiTheme="majorBidi" w:eastAsia="Times New Roman" w:hAnsiTheme="majorBidi" w:cstheme="majorBidi"/>
                <w:color w:val="CD3131"/>
                <w:sz w:val="21"/>
                <w:szCs w:val="21"/>
              </w:rPr>
              <w:t>++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) {</w:t>
            </w:r>
          </w:p>
          <w:p w14:paraId="1A622027" w14:textId="77777777" w:rsidR="00982D37" w:rsidRPr="00B45C93" w:rsidRDefault="00982D37" w:rsidP="00982D37">
            <w:pPr>
              <w:shd w:val="clear" w:color="auto" w:fill="FFFFFF"/>
              <w:spacing w:line="285" w:lineRule="atLeast"/>
              <w:ind w:left="1440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        cout &lt;&lt; (i + j) % </w:t>
            </w:r>
            <w:r w:rsidRPr="00B45C93">
              <w:rPr>
                <w:rFonts w:asciiTheme="majorBidi" w:eastAsia="Times New Roman" w:hAnsiTheme="majorBidi" w:cstheme="majorBidi"/>
                <w:color w:val="098658"/>
                <w:sz w:val="21"/>
                <w:szCs w:val="21"/>
              </w:rPr>
              <w:t>10</w:t>
            </w: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;</w:t>
            </w:r>
          </w:p>
          <w:p w14:paraId="41783250" w14:textId="77777777" w:rsidR="00982D37" w:rsidRPr="00B45C93" w:rsidRDefault="00982D37" w:rsidP="00982D37">
            <w:pPr>
              <w:shd w:val="clear" w:color="auto" w:fill="FFFFFF"/>
              <w:spacing w:line="285" w:lineRule="atLeast"/>
              <w:ind w:left="1440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    }</w:t>
            </w:r>
          </w:p>
          <w:p w14:paraId="3B2EFF1B" w14:textId="77777777" w:rsidR="00982D37" w:rsidRPr="00B45C93" w:rsidRDefault="00982D37" w:rsidP="00982D37">
            <w:pPr>
              <w:shd w:val="clear" w:color="auto" w:fill="FFFFFF"/>
              <w:spacing w:line="285" w:lineRule="atLeast"/>
              <w:ind w:left="1440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    cout &lt;&lt; endl;</w:t>
            </w:r>
          </w:p>
          <w:p w14:paraId="14FD72B2" w14:textId="77777777" w:rsidR="00982D37" w:rsidRPr="00B45C93" w:rsidRDefault="00982D37" w:rsidP="00982D37">
            <w:pPr>
              <w:shd w:val="clear" w:color="auto" w:fill="FFFFFF"/>
              <w:spacing w:line="285" w:lineRule="atLeast"/>
              <w:ind w:left="1440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45C93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}</w:t>
            </w:r>
          </w:p>
          <w:p w14:paraId="5A25DFDE" w14:textId="77777777" w:rsidR="00982D37" w:rsidRDefault="00982D37" w:rsidP="00982D37">
            <w:pPr>
              <w:spacing w:line="259" w:lineRule="auto"/>
              <w:ind w:left="720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What will be the output of this code snippet? </w:t>
            </w:r>
          </w:p>
          <w:p w14:paraId="7A0A333E" w14:textId="77777777" w:rsidR="00982D37" w:rsidRPr="0054409F" w:rsidRDefault="00982D37" w:rsidP="00982D37">
            <w:pPr>
              <w:shd w:val="clear" w:color="auto" w:fill="FFFFFF"/>
              <w:spacing w:line="285" w:lineRule="atLeast"/>
              <w:ind w:left="720"/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</w:pPr>
            <w:r w:rsidRPr="0054409F"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  <w:t xml:space="preserve">a) 0\n1\n2\n </w:t>
            </w:r>
          </w:p>
          <w:p w14:paraId="745CCB6E" w14:textId="77777777" w:rsidR="00982D37" w:rsidRPr="0054409F" w:rsidRDefault="00982D37" w:rsidP="00982D37">
            <w:pPr>
              <w:shd w:val="clear" w:color="auto" w:fill="FFFFFF"/>
              <w:spacing w:line="285" w:lineRule="atLeast"/>
              <w:ind w:left="720"/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</w:pPr>
            <w:r w:rsidRPr="0054409F"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  <w:t xml:space="preserve">b) 0\n01\n012\n </w:t>
            </w:r>
          </w:p>
          <w:p w14:paraId="26F5292F" w14:textId="77777777" w:rsidR="00982D37" w:rsidRPr="0054409F" w:rsidRDefault="00982D37" w:rsidP="00982D37">
            <w:pPr>
              <w:shd w:val="clear" w:color="auto" w:fill="FFFFFF"/>
              <w:spacing w:line="285" w:lineRule="atLeast"/>
              <w:ind w:left="720"/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</w:pPr>
            <w:r w:rsidRPr="0054409F"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  <w:t xml:space="preserve">c) 0\n12\n345\n </w:t>
            </w:r>
          </w:p>
          <w:p w14:paraId="4A70BFF2" w14:textId="1061BB3F" w:rsidR="00FC3760" w:rsidRPr="001574AF" w:rsidRDefault="00982D37" w:rsidP="001574AF">
            <w:pPr>
              <w:shd w:val="clear" w:color="auto" w:fill="FFFFFF"/>
              <w:spacing w:line="285" w:lineRule="atLeast"/>
              <w:ind w:left="720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4409F">
              <w:rPr>
                <w:rFonts w:asciiTheme="majorBidi" w:eastAsia="Times New Roman" w:hAnsiTheme="majorBidi" w:cstheme="majorBidi"/>
                <w:b/>
                <w:bCs/>
                <w:color w:val="000000"/>
                <w:sz w:val="21"/>
                <w:szCs w:val="21"/>
              </w:rPr>
              <w:t>d) 0\n12\n24\n</w:t>
            </w:r>
          </w:p>
        </w:tc>
        <w:tc>
          <w:tcPr>
            <w:tcW w:w="5395" w:type="dxa"/>
            <w:gridSpan w:val="2"/>
          </w:tcPr>
          <w:p w14:paraId="75F2D67E" w14:textId="77777777" w:rsidR="0028725F" w:rsidRDefault="0028725F" w:rsidP="00971A56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ind w:left="344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>You are given a task to read a single integer value and a line of text from the user input. Which of the following code snippets will correctly read the integer and the entire line of text, even if it contains whitespaces?</w:t>
            </w:r>
          </w:p>
          <w:p w14:paraId="2D83CA91" w14:textId="77777777" w:rsidR="00E7389E" w:rsidRPr="00B45C93" w:rsidRDefault="00E7389E" w:rsidP="00E7389E">
            <w:pPr>
              <w:pStyle w:val="ListParagraph"/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001BA048" w14:textId="77777777" w:rsidR="0028725F" w:rsidRPr="00B45C93" w:rsidRDefault="0028725F" w:rsidP="00E7389E">
            <w:pPr>
              <w:ind w:left="720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a) cin &gt;&gt; num; getline(cin, text); </w:t>
            </w:r>
          </w:p>
          <w:p w14:paraId="3EE08B0D" w14:textId="77777777" w:rsidR="0028725F" w:rsidRPr="00B45C93" w:rsidRDefault="0028725F" w:rsidP="00E7389E">
            <w:pPr>
              <w:ind w:left="720"/>
              <w:rPr>
                <w:rFonts w:asciiTheme="majorBidi" w:hAnsiTheme="majorBidi" w:cstheme="majorBidi"/>
                <w:b/>
                <w:bCs/>
              </w:rPr>
            </w:pPr>
            <w:r w:rsidRPr="00B45C93">
              <w:rPr>
                <w:rFonts w:asciiTheme="majorBidi" w:hAnsiTheme="majorBidi" w:cstheme="majorBidi"/>
                <w:b/>
                <w:bCs/>
              </w:rPr>
              <w:t xml:space="preserve">b) cin &gt;&gt; num; cin.ignore(); getline(cin, text); </w:t>
            </w:r>
          </w:p>
          <w:p w14:paraId="47434199" w14:textId="77777777" w:rsidR="0028725F" w:rsidRPr="00B45C93" w:rsidRDefault="0028725F" w:rsidP="00E7389E">
            <w:pPr>
              <w:ind w:left="720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c) cin &gt;&gt; num; cin &gt;&gt; text; </w:t>
            </w:r>
          </w:p>
          <w:p w14:paraId="7A386491" w14:textId="77777777" w:rsidR="0028725F" w:rsidRPr="00B45C93" w:rsidRDefault="0028725F" w:rsidP="00E7389E">
            <w:pPr>
              <w:ind w:left="720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>d) cin.get(num); getline(cin, text);</w:t>
            </w:r>
          </w:p>
          <w:p w14:paraId="62808AF1" w14:textId="77777777" w:rsidR="00FC3760" w:rsidRDefault="00FC3760" w:rsidP="00474F4A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9C2CDA" w:rsidRPr="0040767F" w14:paraId="5C673E23" w14:textId="77777777" w:rsidTr="009C2CDA">
        <w:trPr>
          <w:gridAfter w:val="1"/>
          <w:wAfter w:w="1227" w:type="dxa"/>
          <w:trHeight w:val="226"/>
        </w:trPr>
        <w:tc>
          <w:tcPr>
            <w:tcW w:w="956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69E420" w14:textId="01B16342" w:rsidR="009C2CDA" w:rsidRPr="0040767F" w:rsidRDefault="009C2CDA" w:rsidP="00BB4CA7">
            <w:pPr>
              <w:rPr>
                <w:rFonts w:asciiTheme="majorBidi" w:hAnsiTheme="majorBidi" w:cstheme="majorBidi"/>
                <w:b/>
                <w:bCs/>
              </w:rPr>
            </w:pPr>
            <w:r w:rsidRPr="0040767F">
              <w:rPr>
                <w:rFonts w:asciiTheme="majorBidi" w:hAnsiTheme="majorBidi" w:cstheme="majorBidi"/>
                <w:b/>
                <w:bCs/>
              </w:rPr>
              <w:lastRenderedPageBreak/>
              <w:t>Question 2. [</w:t>
            </w:r>
            <w:r w:rsidR="0050294A">
              <w:rPr>
                <w:rFonts w:asciiTheme="majorBidi" w:hAnsiTheme="majorBidi" w:cstheme="majorBidi"/>
                <w:b/>
                <w:bCs/>
                <w:color w:val="FF0000"/>
              </w:rPr>
              <w:t>6</w:t>
            </w:r>
            <w:r w:rsidR="000606C9">
              <w:rPr>
                <w:rFonts w:asciiTheme="majorBidi" w:hAnsiTheme="majorBidi" w:cstheme="majorBidi"/>
                <w:b/>
                <w:bCs/>
                <w:color w:val="FF0000"/>
              </w:rPr>
              <w:t>+</w:t>
            </w:r>
            <w:r w:rsidR="0050294A">
              <w:rPr>
                <w:rFonts w:asciiTheme="majorBidi" w:hAnsiTheme="majorBidi" w:cstheme="majorBidi"/>
                <w:b/>
                <w:bCs/>
                <w:color w:val="FF0000"/>
              </w:rPr>
              <w:t>4</w:t>
            </w:r>
            <w:r w:rsidR="00F304A1">
              <w:rPr>
                <w:rFonts w:asciiTheme="majorBidi" w:hAnsiTheme="majorBidi" w:cstheme="majorBidi"/>
                <w:b/>
                <w:bCs/>
                <w:color w:val="FF0000"/>
              </w:rPr>
              <w:t>+2</w:t>
            </w:r>
            <w:r w:rsidR="000606C9">
              <w:rPr>
                <w:rFonts w:asciiTheme="majorBidi" w:hAnsiTheme="majorBidi" w:cstheme="majorBidi"/>
                <w:b/>
                <w:bCs/>
                <w:color w:val="FF0000"/>
              </w:rPr>
              <w:t>=</w:t>
            </w:r>
            <w:r w:rsidR="00B3043C">
              <w:rPr>
                <w:rFonts w:asciiTheme="majorBidi" w:hAnsiTheme="majorBidi" w:cstheme="majorBidi"/>
                <w:b/>
                <w:bCs/>
                <w:color w:val="FF0000"/>
              </w:rPr>
              <w:t>12</w:t>
            </w:r>
            <w:r w:rsidRPr="009C2CDA">
              <w:rPr>
                <w:rFonts w:asciiTheme="majorBidi" w:hAnsiTheme="majorBidi" w:cstheme="majorBidi"/>
                <w:b/>
                <w:bCs/>
                <w:color w:val="FF0000"/>
              </w:rPr>
              <w:t xml:space="preserve"> Marks</w:t>
            </w:r>
            <w:r w:rsidRPr="0040767F">
              <w:rPr>
                <w:rFonts w:asciiTheme="majorBidi" w:hAnsiTheme="majorBidi" w:cstheme="majorBidi"/>
                <w:b/>
                <w:bCs/>
              </w:rPr>
              <w:t xml:space="preserve">]                                     </w:t>
            </w:r>
            <w:r w:rsidRPr="009C2CDA">
              <w:rPr>
                <w:rFonts w:asciiTheme="majorBidi" w:hAnsiTheme="majorBidi" w:cstheme="majorBidi"/>
                <w:b/>
                <w:bCs/>
                <w:color w:val="FF0000"/>
              </w:rPr>
              <w:t>CLO-</w:t>
            </w:r>
            <w:r w:rsidR="000D181D">
              <w:rPr>
                <w:rFonts w:asciiTheme="majorBidi" w:hAnsiTheme="majorBidi" w:cstheme="majorBidi"/>
                <w:b/>
                <w:bCs/>
                <w:color w:val="FF0000"/>
              </w:rPr>
              <w:t>2</w:t>
            </w:r>
            <w:r w:rsidRPr="009C2CDA">
              <w:rPr>
                <w:rFonts w:asciiTheme="majorBidi" w:hAnsiTheme="majorBidi" w:cstheme="majorBidi"/>
                <w:b/>
                <w:bCs/>
                <w:color w:val="FF0000"/>
              </w:rPr>
              <w:t xml:space="preserve">, Applying; </w:t>
            </w:r>
          </w:p>
          <w:p w14:paraId="3961806F" w14:textId="77777777" w:rsidR="009C2CDA" w:rsidRPr="0040767F" w:rsidRDefault="009C2CDA" w:rsidP="00BB4CA7">
            <w:pPr>
              <w:rPr>
                <w:rFonts w:asciiTheme="majorBidi" w:hAnsiTheme="majorBidi" w:cstheme="majorBidi"/>
                <w:b/>
                <w:bCs/>
              </w:rPr>
            </w:pPr>
          </w:p>
          <w:p w14:paraId="6C88EFDF" w14:textId="77777777" w:rsidR="009C2CDA" w:rsidRPr="0040767F" w:rsidRDefault="009C2CDA" w:rsidP="00BB4CA7">
            <w:pPr>
              <w:spacing w:line="480" w:lineRule="auto"/>
              <w:rPr>
                <w:rFonts w:asciiTheme="majorBidi" w:hAnsiTheme="majorBidi" w:cstheme="majorBidi"/>
                <w:b/>
                <w:bCs/>
                <w:highlight w:val="red"/>
              </w:rPr>
            </w:pPr>
            <w:r w:rsidRPr="0040767F">
              <w:rPr>
                <w:rFonts w:asciiTheme="majorBidi" w:hAnsiTheme="majorBidi" w:cstheme="majorBidi"/>
                <w:b/>
                <w:bCs/>
              </w:rPr>
              <w:t xml:space="preserve">Provide the answer to each of the following questions in the space provided below each question. </w:t>
            </w:r>
          </w:p>
        </w:tc>
      </w:tr>
    </w:tbl>
    <w:p w14:paraId="7F365B7A" w14:textId="77777777" w:rsidR="00876D43" w:rsidRDefault="00876D43" w:rsidP="00E52A2A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3865"/>
      </w:tblGrid>
      <w:tr w:rsidR="00876D43" w14:paraId="013E4E6E" w14:textId="77777777" w:rsidTr="00161D9F">
        <w:tc>
          <w:tcPr>
            <w:tcW w:w="6925" w:type="dxa"/>
          </w:tcPr>
          <w:p w14:paraId="6F95F3A3" w14:textId="5318F0BA" w:rsidR="00876D43" w:rsidRPr="00875CBE" w:rsidRDefault="00876D43" w:rsidP="00875CBE">
            <w:pPr>
              <w:pStyle w:val="ListParagraph"/>
              <w:numPr>
                <w:ilvl w:val="0"/>
                <w:numId w:val="14"/>
              </w:numPr>
              <w:ind w:left="338" w:hanging="360"/>
              <w:jc w:val="both"/>
              <w:rPr>
                <w:rFonts w:asciiTheme="majorBidi" w:hAnsiTheme="majorBidi" w:cstheme="majorBidi"/>
              </w:rPr>
            </w:pPr>
            <w:r w:rsidRPr="00875CBE">
              <w:rPr>
                <w:rFonts w:asciiTheme="majorBidi" w:hAnsiTheme="majorBidi" w:cstheme="majorBidi"/>
              </w:rPr>
              <w:t>Look at the following program, which accepts an input (num) from the user, and write down the output for all 3 test cases given below the program.</w:t>
            </w:r>
          </w:p>
          <w:p w14:paraId="10AC3311" w14:textId="5EDA64E9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br/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int num = </w:t>
            </w:r>
            <w:r w:rsidRPr="00875CB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5</w:t>
            </w:r>
            <w:r w:rsidRPr="00875CBE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;</w:t>
            </w:r>
          </w:p>
          <w:p w14:paraId="392FDAE2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bool mystery = true</w:t>
            </w:r>
            <w:r w:rsidRPr="00875CBE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;</w:t>
            </w:r>
          </w:p>
          <w:p w14:paraId="7BECE36B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9DD7F79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cout &lt;&lt; </w:t>
            </w:r>
            <w:r w:rsidRPr="00875CB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Enter a number between 2 and 20: "</w:t>
            </w:r>
            <w:r w:rsidRPr="00875CBE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;</w:t>
            </w:r>
          </w:p>
          <w:p w14:paraId="51702BAF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in &gt;&gt; num</w:t>
            </w:r>
            <w:r w:rsidRPr="00875CBE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;</w:t>
            </w:r>
          </w:p>
          <w:p w14:paraId="5748B389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B1C7C3E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875CBE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!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cin </w:t>
            </w:r>
            <w:r w:rsidRPr="00875CBE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||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num &lt; </w:t>
            </w:r>
            <w:r w:rsidRPr="00875CB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75CBE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||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num &gt; </w:t>
            </w:r>
            <w:r w:rsidRPr="00875CB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0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2ED71876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cout &lt;&lt; </w:t>
            </w:r>
            <w:r w:rsidRPr="00875CB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Invalid input!"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&lt;&lt; endl;</w:t>
            </w:r>
          </w:p>
          <w:p w14:paraId="0CD23AB7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8233BC5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} </w:t>
            </w:r>
            <w:r w:rsidRPr="00875CBE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else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{</w:t>
            </w:r>
          </w:p>
          <w:p w14:paraId="7AB8E4BB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875CBE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for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int i = </w:t>
            </w:r>
            <w:r w:rsidRPr="00875CB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; i &lt;= num / </w:t>
            </w:r>
            <w:r w:rsidRPr="00875CB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 i</w:t>
            </w:r>
            <w:r w:rsidRPr="00875CBE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++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222BD6FE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875CBE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num % i == </w:t>
            </w:r>
            <w:r w:rsidRPr="00875CB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06E387E6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    mystery = false;</w:t>
            </w:r>
          </w:p>
          <w:p w14:paraId="61E129D1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  </w:t>
            </w:r>
            <w:r w:rsidRPr="00875CBE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break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60E17A9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}</w:t>
            </w:r>
          </w:p>
          <w:p w14:paraId="35AE74FA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00CA78B6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2858214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875CBE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mystery) {</w:t>
            </w:r>
          </w:p>
          <w:p w14:paraId="06DC40AB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cout &lt;&lt; num &lt;&lt; </w:t>
            </w:r>
            <w:r w:rsidRPr="00875CB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 is a mystery number."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&lt;&lt; endl;</w:t>
            </w:r>
          </w:p>
          <w:p w14:paraId="4AA98177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} </w:t>
            </w:r>
            <w:r w:rsidRPr="00875CBE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else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{</w:t>
            </w:r>
          </w:p>
          <w:p w14:paraId="63D8858D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cout &lt;&lt; num &lt;&lt; </w:t>
            </w:r>
            <w:r w:rsidRPr="00875CB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 is not a mystery number."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&lt;&lt; endl;</w:t>
            </w:r>
          </w:p>
          <w:p w14:paraId="04884B77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875CBE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for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int i = </w:t>
            </w:r>
            <w:r w:rsidRPr="00875CB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; i &lt;= num; </w:t>
            </w:r>
            <w:r w:rsidRPr="00875CBE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++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) {</w:t>
            </w:r>
          </w:p>
          <w:p w14:paraId="7BC3D484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  </w:t>
            </w:r>
            <w:r w:rsidRPr="00875CBE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for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int j = </w:t>
            </w:r>
            <w:r w:rsidRPr="00875CB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; j &lt;= i; </w:t>
            </w:r>
            <w:r w:rsidRPr="00875CBE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++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j) {</w:t>
            </w:r>
          </w:p>
          <w:p w14:paraId="22BCC650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        cout &lt;&lt; setw(</w:t>
            </w:r>
            <w:r w:rsidRPr="00875CBE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) &lt;&lt; j * i &lt;&lt; </w:t>
            </w:r>
            <w:r w:rsidRPr="00875CBE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 "</w:t>
            </w: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F10B65E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    }</w:t>
            </w:r>
          </w:p>
          <w:p w14:paraId="7F30FCAD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    cout &lt;&lt; endl;</w:t>
            </w:r>
          </w:p>
          <w:p w14:paraId="155A7276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}</w:t>
            </w:r>
          </w:p>
          <w:p w14:paraId="49E5C4DA" w14:textId="77777777" w:rsidR="00875CBE" w:rsidRPr="00875CBE" w:rsidRDefault="00875CBE" w:rsidP="00875CB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6CE7C9CB" w14:textId="6872E9F4" w:rsidR="00876D43" w:rsidRDefault="00875CBE" w:rsidP="00875CBE">
            <w:pPr>
              <w:shd w:val="clear" w:color="auto" w:fill="FFFFFF"/>
              <w:spacing w:line="285" w:lineRule="atLeast"/>
              <w:rPr>
                <w:rFonts w:asciiTheme="majorBidi" w:hAnsiTheme="majorBidi" w:cstheme="majorBidi"/>
              </w:rPr>
            </w:pPr>
            <w:r w:rsidRPr="00875CBE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</w:tc>
        <w:tc>
          <w:tcPr>
            <w:tcW w:w="3865" w:type="dxa"/>
          </w:tcPr>
          <w:p w14:paraId="11DAF1B1" w14:textId="77777777" w:rsidR="00161D9F" w:rsidRDefault="00161D9F" w:rsidP="00876D4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14:paraId="46A58492" w14:textId="77777777" w:rsidR="00161D9F" w:rsidRDefault="00161D9F" w:rsidP="00876D4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  <w:p w14:paraId="64098523" w14:textId="25058B6B" w:rsidR="00876D43" w:rsidRDefault="00876D43" w:rsidP="00876D43">
            <w:pPr>
              <w:spacing w:after="160" w:line="259" w:lineRule="auto"/>
              <w:rPr>
                <w:rFonts w:asciiTheme="majorBidi" w:eastAsiaTheme="minorEastAsia" w:hAnsiTheme="majorBidi" w:cstheme="majorBidi"/>
                <w:kern w:val="2"/>
                <w:lang w:eastAsia="zh-CN"/>
                <w14:ligatures w14:val="standardContextual"/>
              </w:rPr>
            </w:pPr>
            <w:r w:rsidRPr="00B45C93">
              <w:rPr>
                <w:rFonts w:asciiTheme="majorBidi" w:hAnsiTheme="majorBidi" w:cstheme="majorBidi"/>
              </w:rPr>
              <w:t>Test Case 1:  user input =</w:t>
            </w:r>
            <w:r w:rsidR="0043094C">
              <w:rPr>
                <w:rFonts w:asciiTheme="majorBidi" w:hAnsiTheme="majorBidi" w:cstheme="majorBidi"/>
              </w:rPr>
              <w:t xml:space="preserve"> 7</w:t>
            </w:r>
          </w:p>
          <w:p w14:paraId="7349EF03" w14:textId="4E672987" w:rsidR="00876D43" w:rsidRDefault="00876D43" w:rsidP="00876D43">
            <w:pPr>
              <w:spacing w:after="160" w:line="259" w:lineRule="auto"/>
              <w:rPr>
                <w:rFonts w:asciiTheme="majorBidi" w:eastAsiaTheme="minorEastAsia" w:hAnsiTheme="majorBidi" w:cstheme="majorBidi"/>
                <w:kern w:val="2"/>
                <w:lang w:eastAsia="zh-CN"/>
                <w14:ligatures w14:val="standardContextual"/>
              </w:rPr>
            </w:pPr>
            <w:r>
              <w:rPr>
                <w:rFonts w:asciiTheme="majorBidi" w:hAnsiTheme="majorBidi" w:cstheme="majorBidi"/>
              </w:rPr>
              <w:t xml:space="preserve">OUTPUT: </w:t>
            </w:r>
          </w:p>
          <w:p w14:paraId="30075269" w14:textId="7474BC13" w:rsidR="00876D43" w:rsidRPr="00406944" w:rsidRDefault="00406944" w:rsidP="00876D43">
            <w:pPr>
              <w:spacing w:after="160" w:line="259" w:lineRule="auto"/>
              <w:rPr>
                <w:rFonts w:asciiTheme="majorBidi" w:eastAsiaTheme="minorEastAsia" w:hAnsiTheme="majorBidi" w:cstheme="majorBidi"/>
                <w:b/>
                <w:bCs/>
                <w:kern w:val="2"/>
                <w:lang w:eastAsia="zh-CN"/>
                <w14:ligatures w14:val="standardContextual"/>
              </w:rPr>
            </w:pPr>
            <w:r w:rsidRPr="00406944">
              <w:rPr>
                <w:rFonts w:asciiTheme="majorBidi" w:eastAsiaTheme="minorEastAsia" w:hAnsiTheme="majorBidi" w:cstheme="majorBidi"/>
                <w:b/>
                <w:bCs/>
                <w:kern w:val="2"/>
                <w:lang w:eastAsia="zh-CN"/>
                <w14:ligatures w14:val="standardContextual"/>
              </w:rPr>
              <w:t>7 is a mystery number.</w:t>
            </w:r>
          </w:p>
          <w:p w14:paraId="7C7529CE" w14:textId="77777777" w:rsidR="00876D43" w:rsidRDefault="00876D43" w:rsidP="00876D43">
            <w:pPr>
              <w:spacing w:after="160" w:line="259" w:lineRule="auto"/>
              <w:rPr>
                <w:rFonts w:asciiTheme="majorBidi" w:eastAsiaTheme="minorEastAsia" w:hAnsiTheme="majorBidi" w:cstheme="majorBidi"/>
                <w:kern w:val="2"/>
                <w:lang w:eastAsia="zh-CN"/>
                <w14:ligatures w14:val="standardContextual"/>
              </w:rPr>
            </w:pPr>
          </w:p>
          <w:p w14:paraId="75F7FC4D" w14:textId="77777777" w:rsidR="00344024" w:rsidRDefault="00344024" w:rsidP="00876D43">
            <w:pPr>
              <w:spacing w:after="160" w:line="259" w:lineRule="auto"/>
              <w:rPr>
                <w:rFonts w:asciiTheme="majorBidi" w:eastAsiaTheme="minorEastAsia" w:hAnsiTheme="majorBidi" w:cstheme="majorBidi"/>
                <w:kern w:val="2"/>
                <w:lang w:eastAsia="zh-CN"/>
                <w14:ligatures w14:val="standardContextual"/>
              </w:rPr>
            </w:pPr>
          </w:p>
          <w:p w14:paraId="1789BFEB" w14:textId="77777777" w:rsidR="00876D43" w:rsidRPr="00B45C93" w:rsidRDefault="00876D43" w:rsidP="00876D43">
            <w:pPr>
              <w:rPr>
                <w:rFonts w:asciiTheme="majorBidi" w:hAnsiTheme="majorBidi" w:cstheme="majorBidi"/>
              </w:rPr>
            </w:pPr>
          </w:p>
          <w:p w14:paraId="5C458CB2" w14:textId="1AE3A389" w:rsidR="00876D43" w:rsidRPr="00B45C93" w:rsidRDefault="00876D43" w:rsidP="00876D43">
            <w:pPr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 xml:space="preserve">Test Case 2: user input = </w:t>
            </w:r>
            <w:r w:rsidR="0043094C">
              <w:rPr>
                <w:rFonts w:asciiTheme="majorBidi" w:hAnsiTheme="majorBidi" w:cstheme="majorBidi"/>
              </w:rPr>
              <w:t>4</w:t>
            </w:r>
          </w:p>
          <w:p w14:paraId="6D60394A" w14:textId="77777777" w:rsidR="00876D43" w:rsidRDefault="00876D43" w:rsidP="00876D43">
            <w:pPr>
              <w:spacing w:after="160" w:line="259" w:lineRule="auto"/>
              <w:rPr>
                <w:rFonts w:asciiTheme="majorBidi" w:eastAsiaTheme="minorEastAsia" w:hAnsiTheme="majorBidi" w:cstheme="majorBidi"/>
                <w:kern w:val="2"/>
                <w:lang w:eastAsia="zh-CN"/>
                <w14:ligatures w14:val="standardContextual"/>
              </w:rPr>
            </w:pPr>
            <w:r>
              <w:rPr>
                <w:rFonts w:asciiTheme="majorBidi" w:hAnsiTheme="majorBidi" w:cstheme="majorBidi"/>
              </w:rPr>
              <w:t xml:space="preserve">OUTPUT: </w:t>
            </w:r>
          </w:p>
          <w:p w14:paraId="1B032F52" w14:textId="77777777" w:rsidR="00406944" w:rsidRPr="00406944" w:rsidRDefault="00406944" w:rsidP="00406944">
            <w:pPr>
              <w:rPr>
                <w:rFonts w:asciiTheme="majorBidi" w:hAnsiTheme="majorBidi" w:cstheme="majorBidi"/>
                <w:b/>
                <w:bCs/>
              </w:rPr>
            </w:pPr>
            <w:r w:rsidRPr="00406944">
              <w:rPr>
                <w:rFonts w:asciiTheme="majorBidi" w:hAnsiTheme="majorBidi" w:cstheme="majorBidi"/>
                <w:b/>
                <w:bCs/>
              </w:rPr>
              <w:t>4 is not a mystery number.</w:t>
            </w:r>
          </w:p>
          <w:p w14:paraId="643B1E6D" w14:textId="77777777" w:rsidR="00406944" w:rsidRPr="00406944" w:rsidRDefault="00406944" w:rsidP="00406944">
            <w:pPr>
              <w:rPr>
                <w:rFonts w:asciiTheme="majorBidi" w:hAnsiTheme="majorBidi" w:cstheme="majorBidi"/>
                <w:b/>
                <w:bCs/>
              </w:rPr>
            </w:pPr>
            <w:r w:rsidRPr="00406944">
              <w:rPr>
                <w:rFonts w:asciiTheme="majorBidi" w:hAnsiTheme="majorBidi" w:cstheme="majorBidi"/>
                <w:b/>
                <w:bCs/>
              </w:rPr>
              <w:t>1</w:t>
            </w:r>
          </w:p>
          <w:p w14:paraId="4B0B19EF" w14:textId="77777777" w:rsidR="00406944" w:rsidRPr="00406944" w:rsidRDefault="00406944" w:rsidP="00406944">
            <w:pPr>
              <w:rPr>
                <w:rFonts w:asciiTheme="majorBidi" w:hAnsiTheme="majorBidi" w:cstheme="majorBidi"/>
                <w:b/>
                <w:bCs/>
              </w:rPr>
            </w:pPr>
            <w:r w:rsidRPr="00406944">
              <w:rPr>
                <w:rFonts w:asciiTheme="majorBidi" w:hAnsiTheme="majorBidi" w:cstheme="majorBidi"/>
                <w:b/>
                <w:bCs/>
              </w:rPr>
              <w:t>2 4</w:t>
            </w:r>
          </w:p>
          <w:p w14:paraId="03EEB39B" w14:textId="77777777" w:rsidR="00406944" w:rsidRPr="00406944" w:rsidRDefault="00406944" w:rsidP="00406944">
            <w:pPr>
              <w:rPr>
                <w:rFonts w:asciiTheme="majorBidi" w:hAnsiTheme="majorBidi" w:cstheme="majorBidi"/>
                <w:b/>
                <w:bCs/>
              </w:rPr>
            </w:pPr>
            <w:r w:rsidRPr="00406944">
              <w:rPr>
                <w:rFonts w:asciiTheme="majorBidi" w:hAnsiTheme="majorBidi" w:cstheme="majorBidi"/>
                <w:b/>
                <w:bCs/>
              </w:rPr>
              <w:t>3 6 9</w:t>
            </w:r>
          </w:p>
          <w:p w14:paraId="1F82C80B" w14:textId="776CE340" w:rsidR="00876D43" w:rsidRPr="00406944" w:rsidRDefault="00406944" w:rsidP="00406944">
            <w:pPr>
              <w:spacing w:after="160" w:line="259" w:lineRule="auto"/>
              <w:rPr>
                <w:rFonts w:asciiTheme="majorBidi" w:eastAsiaTheme="minorEastAsia" w:hAnsiTheme="majorBidi" w:cstheme="majorBidi"/>
                <w:b/>
                <w:bCs/>
                <w:kern w:val="2"/>
                <w:lang w:eastAsia="zh-CN"/>
                <w14:ligatures w14:val="standardContextual"/>
              </w:rPr>
            </w:pPr>
            <w:r w:rsidRPr="00406944">
              <w:rPr>
                <w:rFonts w:asciiTheme="majorBidi" w:hAnsiTheme="majorBidi" w:cstheme="majorBidi"/>
                <w:b/>
                <w:bCs/>
              </w:rPr>
              <w:t>4 8 12 16</w:t>
            </w:r>
          </w:p>
          <w:p w14:paraId="1D7BE6F9" w14:textId="77777777" w:rsidR="00876D43" w:rsidRPr="00B45C93" w:rsidRDefault="00876D43" w:rsidP="00876D43">
            <w:pPr>
              <w:rPr>
                <w:rFonts w:asciiTheme="majorBidi" w:hAnsiTheme="majorBidi" w:cstheme="majorBidi"/>
              </w:rPr>
            </w:pPr>
          </w:p>
          <w:p w14:paraId="7333619A" w14:textId="77777777" w:rsidR="00876D43" w:rsidRPr="00B45C93" w:rsidRDefault="00876D43" w:rsidP="00876D43">
            <w:pPr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>Test Case 3: user input = 25</w:t>
            </w:r>
          </w:p>
          <w:p w14:paraId="30D62F88" w14:textId="77777777" w:rsidR="00876D43" w:rsidRDefault="00876D43" w:rsidP="00876D43">
            <w:pPr>
              <w:spacing w:after="160" w:line="259" w:lineRule="auto"/>
              <w:rPr>
                <w:rFonts w:asciiTheme="majorBidi" w:eastAsiaTheme="minorEastAsia" w:hAnsiTheme="majorBidi" w:cstheme="majorBidi"/>
                <w:kern w:val="2"/>
                <w:lang w:eastAsia="zh-CN"/>
                <w14:ligatures w14:val="standardContextual"/>
              </w:rPr>
            </w:pPr>
            <w:r>
              <w:rPr>
                <w:rFonts w:asciiTheme="majorBidi" w:hAnsiTheme="majorBidi" w:cstheme="majorBidi"/>
              </w:rPr>
              <w:t xml:space="preserve">OUTPUT: </w:t>
            </w:r>
          </w:p>
          <w:p w14:paraId="23EA372B" w14:textId="79226BFC" w:rsidR="00876D43" w:rsidRPr="00406944" w:rsidRDefault="00406944" w:rsidP="00876D43">
            <w:pPr>
              <w:spacing w:after="160" w:line="259" w:lineRule="auto"/>
              <w:rPr>
                <w:rFonts w:asciiTheme="majorBidi" w:eastAsiaTheme="minorEastAsia" w:hAnsiTheme="majorBidi" w:cstheme="majorBidi"/>
                <w:b/>
                <w:bCs/>
                <w:kern w:val="2"/>
                <w:lang w:eastAsia="zh-CN"/>
                <w14:ligatures w14:val="standardContextual"/>
              </w:rPr>
            </w:pPr>
            <w:r w:rsidRPr="00406944">
              <w:rPr>
                <w:rFonts w:asciiTheme="majorBidi" w:eastAsiaTheme="minorEastAsia" w:hAnsiTheme="majorBidi" w:cstheme="majorBidi"/>
                <w:b/>
                <w:bCs/>
                <w:kern w:val="2"/>
                <w:lang w:eastAsia="zh-CN"/>
                <w14:ligatures w14:val="standardContextual"/>
              </w:rPr>
              <w:t>Invalid Input!</w:t>
            </w:r>
          </w:p>
          <w:p w14:paraId="6B534063" w14:textId="77777777" w:rsidR="00876D43" w:rsidRDefault="00876D43" w:rsidP="00876D43">
            <w:pPr>
              <w:spacing w:after="160" w:line="259" w:lineRule="auto"/>
              <w:rPr>
                <w:rFonts w:asciiTheme="majorBidi" w:eastAsiaTheme="minorEastAsia" w:hAnsiTheme="majorBidi" w:cstheme="majorBidi"/>
                <w:kern w:val="2"/>
                <w:lang w:eastAsia="zh-CN"/>
                <w14:ligatures w14:val="standardContextual"/>
              </w:rPr>
            </w:pPr>
          </w:p>
          <w:p w14:paraId="5CD4110D" w14:textId="77777777" w:rsidR="00406944" w:rsidRDefault="00406944" w:rsidP="00876D43">
            <w:pPr>
              <w:spacing w:after="160" w:line="259" w:lineRule="auto"/>
              <w:rPr>
                <w:rFonts w:asciiTheme="majorBidi" w:eastAsiaTheme="minorEastAsia" w:hAnsiTheme="majorBidi" w:cstheme="majorBidi"/>
                <w:kern w:val="2"/>
                <w:lang w:eastAsia="zh-CN"/>
                <w14:ligatures w14:val="standardContextual"/>
              </w:rPr>
            </w:pPr>
          </w:p>
          <w:p w14:paraId="13355D05" w14:textId="77777777" w:rsidR="00876D43" w:rsidRDefault="00876D43" w:rsidP="00E52A2A">
            <w:pPr>
              <w:rPr>
                <w:rFonts w:asciiTheme="majorBidi" w:hAnsiTheme="majorBidi" w:cstheme="majorBidi"/>
              </w:rPr>
            </w:pPr>
          </w:p>
        </w:tc>
      </w:tr>
      <w:tr w:rsidR="00221461" w14:paraId="6CE86ED1" w14:textId="77777777" w:rsidTr="00161D9F">
        <w:tc>
          <w:tcPr>
            <w:tcW w:w="6925" w:type="dxa"/>
          </w:tcPr>
          <w:p w14:paraId="03ACB977" w14:textId="6CEA77C0" w:rsidR="008E0071" w:rsidRPr="00875CBE" w:rsidRDefault="008E0071" w:rsidP="008E0071">
            <w:pPr>
              <w:pStyle w:val="ListParagraph"/>
              <w:numPr>
                <w:ilvl w:val="0"/>
                <w:numId w:val="14"/>
              </w:numPr>
              <w:ind w:left="338" w:hanging="36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What will be </w:t>
            </w:r>
            <w:r w:rsidRPr="00875CBE">
              <w:rPr>
                <w:rFonts w:asciiTheme="majorBidi" w:hAnsiTheme="majorBidi" w:cstheme="majorBidi"/>
              </w:rPr>
              <w:t xml:space="preserve">the </w:t>
            </w:r>
            <w:r>
              <w:rPr>
                <w:rFonts w:asciiTheme="majorBidi" w:hAnsiTheme="majorBidi" w:cstheme="majorBidi"/>
              </w:rPr>
              <w:t xml:space="preserve">output of the </w:t>
            </w:r>
            <w:r w:rsidRPr="00875CBE">
              <w:rPr>
                <w:rFonts w:asciiTheme="majorBidi" w:hAnsiTheme="majorBidi" w:cstheme="majorBidi"/>
              </w:rPr>
              <w:t xml:space="preserve">following </w:t>
            </w:r>
            <w:r w:rsidR="008628B2">
              <w:rPr>
                <w:rFonts w:asciiTheme="majorBidi" w:hAnsiTheme="majorBidi" w:cstheme="majorBidi"/>
              </w:rPr>
              <w:t>C++ code</w:t>
            </w:r>
            <w:r w:rsidRPr="00875CBE">
              <w:rPr>
                <w:rFonts w:asciiTheme="majorBidi" w:hAnsiTheme="majorBidi" w:cstheme="majorBidi"/>
              </w:rPr>
              <w:t>.</w:t>
            </w:r>
          </w:p>
          <w:p w14:paraId="7ED1475A" w14:textId="77777777" w:rsidR="00CD09E0" w:rsidRPr="00CD09E0" w:rsidRDefault="008E0071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E0071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</w:t>
            </w:r>
            <w:r w:rsidR="00CD09E0" w:rsidRPr="00CD09E0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#include &lt;iostream&gt;</w:t>
            </w:r>
          </w:p>
          <w:p w14:paraId="3DAB3D8F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using namespace std</w:t>
            </w:r>
            <w:r w:rsidRPr="00CD09E0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;</w:t>
            </w:r>
          </w:p>
          <w:p w14:paraId="6D656625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60C996B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nt main() {</w:t>
            </w:r>
          </w:p>
          <w:p w14:paraId="0C668101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int i = </w:t>
            </w:r>
            <w:r w:rsidRPr="00CD09E0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36FC2C0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CD09E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while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i &lt;= </w:t>
            </w:r>
            <w:r w:rsidRPr="00CD09E0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018F3338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int j = </w:t>
            </w:r>
            <w:r w:rsidRPr="00CD09E0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6DAC9B4C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CD09E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while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j &lt;= </w:t>
            </w:r>
            <w:r w:rsidRPr="00CD09E0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11CE960B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  </w:t>
            </w:r>
            <w:r w:rsidRPr="00CD09E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i == j) {</w:t>
            </w:r>
          </w:p>
          <w:p w14:paraId="3D5EE483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      cout &lt;&lt; </w:t>
            </w:r>
            <w:r w:rsidRPr="00CD09E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"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&lt;&lt; </w:t>
            </w:r>
            <w:r w:rsidRPr="00CD09E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"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C71381F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lastRenderedPageBreak/>
              <w:t>                j</w:t>
            </w:r>
            <w:r w:rsidRPr="00CD09E0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++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E8308DB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      </w:t>
            </w:r>
            <w:r w:rsidRPr="00CD09E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tinue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3F77C52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    }</w:t>
            </w:r>
          </w:p>
          <w:p w14:paraId="6869298F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  </w:t>
            </w:r>
            <w:r w:rsidRPr="00CD09E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else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CD09E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i + j == </w:t>
            </w:r>
            <w:r w:rsidRPr="00CD09E0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5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256C2FA3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      cout &lt;&lt; </w:t>
            </w:r>
            <w:r w:rsidRPr="00CD09E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"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&lt;&lt; </w:t>
            </w:r>
            <w:r w:rsidRPr="00CD09E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"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26C4E24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      </w:t>
            </w:r>
            <w:r w:rsidRPr="00CD09E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break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FFE9152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    }</w:t>
            </w:r>
          </w:p>
          <w:p w14:paraId="7419D33F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  </w:t>
            </w:r>
            <w:r w:rsidRPr="00CD09E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else</w:t>
            </w:r>
          </w:p>
          <w:p w14:paraId="1DCA1DA3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      cout &lt;&lt; </w:t>
            </w:r>
            <w:r w:rsidRPr="00CD09E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*"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6DDFB288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    j</w:t>
            </w:r>
            <w:r w:rsidRPr="00CD09E0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++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9D0EDB6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}</w:t>
            </w:r>
          </w:p>
          <w:p w14:paraId="1F3C44F2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cout &lt;&lt; endl;</w:t>
            </w:r>
          </w:p>
          <w:p w14:paraId="662DCBFB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  i</w:t>
            </w:r>
            <w:r w:rsidRPr="00CD09E0">
              <w:rPr>
                <w:rFonts w:ascii="Consolas" w:eastAsia="Times New Roman" w:hAnsi="Consolas" w:cs="Times New Roman"/>
                <w:color w:val="CD3131"/>
                <w:sz w:val="21"/>
                <w:szCs w:val="21"/>
              </w:rPr>
              <w:t>++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5F754BF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7C7AE0D3" w14:textId="77777777" w:rsidR="00CD09E0" w:rsidRPr="00CD09E0" w:rsidRDefault="00CD09E0" w:rsidP="00CD09E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CD09E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return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CD09E0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8F1AF4F" w14:textId="48493950" w:rsidR="008E0071" w:rsidRPr="008E0071" w:rsidRDefault="00CD09E0" w:rsidP="0050294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CD09E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4C4A5CC" w14:textId="77777777" w:rsidR="008E0071" w:rsidRPr="008E0071" w:rsidRDefault="008E0071" w:rsidP="008E0071">
            <w:pPr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3865" w:type="dxa"/>
          </w:tcPr>
          <w:p w14:paraId="14B7E473" w14:textId="77777777" w:rsidR="004115B6" w:rsidRPr="004115B6" w:rsidRDefault="004115B6" w:rsidP="004115B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115B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lastRenderedPageBreak/>
              <w:t>D**</w:t>
            </w:r>
          </w:p>
          <w:p w14:paraId="6DC3CB0B" w14:textId="77777777" w:rsidR="004115B6" w:rsidRPr="004115B6" w:rsidRDefault="004115B6" w:rsidP="004115B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115B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*DS</w:t>
            </w:r>
          </w:p>
          <w:p w14:paraId="071933E4" w14:textId="0B5158D7" w:rsidR="00221461" w:rsidRPr="00B0234D" w:rsidRDefault="004115B6" w:rsidP="004115B6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4115B6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*S</w:t>
            </w:r>
          </w:p>
        </w:tc>
      </w:tr>
      <w:tr w:rsidR="008628B2" w14:paraId="24180AED" w14:textId="77777777" w:rsidTr="008628B2">
        <w:tc>
          <w:tcPr>
            <w:tcW w:w="6925" w:type="dxa"/>
          </w:tcPr>
          <w:p w14:paraId="25EA7A1E" w14:textId="77777777" w:rsidR="008628B2" w:rsidRPr="003341AF" w:rsidRDefault="008628B2" w:rsidP="008628B2">
            <w:pPr>
              <w:pStyle w:val="ListParagraph"/>
              <w:numPr>
                <w:ilvl w:val="0"/>
                <w:numId w:val="14"/>
              </w:numPr>
              <w:ind w:left="338" w:hanging="360"/>
              <w:jc w:val="both"/>
              <w:rPr>
                <w:rFonts w:asciiTheme="majorBidi" w:hAnsiTheme="majorBidi" w:cstheme="majorBidi"/>
              </w:rPr>
            </w:pPr>
            <w:r w:rsidRPr="00B45C93">
              <w:rPr>
                <w:rFonts w:asciiTheme="majorBidi" w:hAnsiTheme="majorBidi" w:cstheme="majorBidi"/>
              </w:rPr>
              <w:t>Rewrite the following statement using the nested if-else structure. Assume x, a, str and b are already declared.</w:t>
            </w:r>
            <w:r w:rsidRPr="003341AF">
              <w:rPr>
                <w:rFonts w:asciiTheme="majorBidi" w:hAnsiTheme="majorBidi" w:cstheme="majorBidi"/>
              </w:rPr>
              <w:t xml:space="preserve"> </w:t>
            </w:r>
          </w:p>
          <w:p w14:paraId="2F5B8D11" w14:textId="77777777" w:rsidR="008628B2" w:rsidRPr="00B45C93" w:rsidRDefault="008628B2" w:rsidP="00BB4CA7">
            <w:pPr>
              <w:pStyle w:val="ListParagraph"/>
              <w:spacing w:after="160" w:line="259" w:lineRule="auto"/>
              <w:rPr>
                <w:rFonts w:asciiTheme="majorBidi" w:eastAsiaTheme="minorEastAsia" w:hAnsiTheme="majorBidi" w:cstheme="majorBidi"/>
                <w:kern w:val="2"/>
                <w14:ligatures w14:val="standardContextual"/>
              </w:rPr>
            </w:pPr>
          </w:p>
          <w:p w14:paraId="663F998B" w14:textId="77777777" w:rsidR="008628B2" w:rsidRPr="00B45C93" w:rsidRDefault="008628B2" w:rsidP="008628B2">
            <w:pPr>
              <w:pStyle w:val="ListParagraph"/>
              <w:numPr>
                <w:ilvl w:val="2"/>
                <w:numId w:val="8"/>
              </w:numPr>
              <w:spacing w:line="259" w:lineRule="auto"/>
              <w:ind w:left="1062"/>
              <w:rPr>
                <w:rFonts w:asciiTheme="majorBidi" w:eastAsiaTheme="minorEastAsia" w:hAnsiTheme="majorBidi" w:cstheme="majorBidi"/>
                <w:b/>
                <w:bCs/>
                <w:kern w:val="2"/>
                <w14:ligatures w14:val="standardContextual"/>
              </w:rPr>
            </w:pPr>
            <w:r w:rsidRPr="00B45C93">
              <w:rPr>
                <w:rFonts w:asciiTheme="majorBidi" w:hAnsiTheme="majorBidi" w:cstheme="majorBidi"/>
                <w:sz w:val="20"/>
                <w:szCs w:val="20"/>
              </w:rPr>
              <w:t>x= ( (a&gt;3 &amp;&amp; str==“stop”) ? 5: (a&lt;3 ? 3 : a+b));</w:t>
            </w:r>
          </w:p>
          <w:p w14:paraId="30F25791" w14:textId="77777777" w:rsidR="008628B2" w:rsidRDefault="008628B2" w:rsidP="00BB4CA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3865" w:type="dxa"/>
          </w:tcPr>
          <w:p w14:paraId="5C1628FF" w14:textId="77777777" w:rsidR="008628B2" w:rsidRPr="00B0234D" w:rsidRDefault="008628B2" w:rsidP="00BB4CA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234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if (a&gt;3 &amp;&amp; str==“stop”) </w:t>
            </w:r>
          </w:p>
          <w:p w14:paraId="592F97E0" w14:textId="77777777" w:rsidR="008628B2" w:rsidRPr="00B0234D" w:rsidRDefault="008628B2" w:rsidP="00BB4CA7">
            <w:pPr>
              <w:ind w:firstLine="48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234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x = 5; </w:t>
            </w:r>
          </w:p>
          <w:p w14:paraId="11E25308" w14:textId="77777777" w:rsidR="008628B2" w:rsidRPr="00B0234D" w:rsidRDefault="008628B2" w:rsidP="00BB4CA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234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else if (a&lt;3)</w:t>
            </w:r>
          </w:p>
          <w:p w14:paraId="3298078A" w14:textId="77777777" w:rsidR="008628B2" w:rsidRPr="00B0234D" w:rsidRDefault="008628B2" w:rsidP="00BB4CA7">
            <w:pPr>
              <w:ind w:firstLine="48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234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x = 3;</w:t>
            </w:r>
          </w:p>
          <w:p w14:paraId="0D66045D" w14:textId="77777777" w:rsidR="008628B2" w:rsidRPr="00B0234D" w:rsidRDefault="008628B2" w:rsidP="00BB4CA7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0234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else</w:t>
            </w:r>
          </w:p>
          <w:p w14:paraId="1DC2255A" w14:textId="77777777" w:rsidR="008628B2" w:rsidRPr="00B0234D" w:rsidRDefault="008628B2" w:rsidP="00BB4CA7">
            <w:pPr>
              <w:ind w:firstLine="480"/>
              <w:rPr>
                <w:rFonts w:asciiTheme="majorBidi" w:hAnsiTheme="majorBidi" w:cstheme="majorBidi"/>
                <w:b/>
                <w:bCs/>
              </w:rPr>
            </w:pPr>
            <w:r w:rsidRPr="00B0234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x = a+b;</w:t>
            </w:r>
          </w:p>
          <w:p w14:paraId="3C1F9EB3" w14:textId="77777777" w:rsidR="008628B2" w:rsidRPr="00B0234D" w:rsidRDefault="008628B2" w:rsidP="00BB4CA7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03F32B72" w14:textId="77777777" w:rsidR="00876D43" w:rsidRDefault="00876D43" w:rsidP="00E52A2A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65"/>
      </w:tblGrid>
      <w:tr w:rsidR="00173EB2" w:rsidRPr="0040767F" w14:paraId="2AD773D4" w14:textId="77777777" w:rsidTr="00FC4539">
        <w:trPr>
          <w:trHeight w:val="333"/>
        </w:trPr>
        <w:tc>
          <w:tcPr>
            <w:tcW w:w="1076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10F6C3" w14:textId="3860D024" w:rsidR="00173EB2" w:rsidRPr="004A005D" w:rsidRDefault="00173EB2" w:rsidP="00AA1750">
            <w:pPr>
              <w:rPr>
                <w:rFonts w:asciiTheme="majorBidi" w:hAnsiTheme="majorBidi" w:cstheme="majorBidi"/>
                <w:b/>
                <w:bCs/>
              </w:rPr>
            </w:pPr>
            <w:r w:rsidRPr="0040767F">
              <w:rPr>
                <w:rFonts w:asciiTheme="majorBidi" w:hAnsiTheme="majorBidi" w:cstheme="majorBidi"/>
                <w:b/>
                <w:bCs/>
              </w:rPr>
              <w:t xml:space="preserve">Question 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  <w:r w:rsidRPr="0040767F">
              <w:rPr>
                <w:rFonts w:asciiTheme="majorBidi" w:hAnsiTheme="majorBidi" w:cstheme="majorBidi"/>
                <w:b/>
                <w:bCs/>
              </w:rPr>
              <w:t>. [</w:t>
            </w:r>
            <w:r w:rsidR="0050294A">
              <w:rPr>
                <w:rFonts w:asciiTheme="majorBidi" w:hAnsiTheme="majorBidi" w:cstheme="majorBidi"/>
                <w:b/>
                <w:bCs/>
              </w:rPr>
              <w:t xml:space="preserve">7 </w:t>
            </w:r>
            <w:r w:rsidRPr="009C2CDA">
              <w:rPr>
                <w:rFonts w:asciiTheme="majorBidi" w:hAnsiTheme="majorBidi" w:cstheme="majorBidi"/>
                <w:b/>
                <w:bCs/>
                <w:color w:val="FF0000"/>
              </w:rPr>
              <w:t>Marks</w:t>
            </w:r>
            <w:r w:rsidRPr="0040767F">
              <w:rPr>
                <w:rFonts w:asciiTheme="majorBidi" w:hAnsiTheme="majorBidi" w:cstheme="majorBidi"/>
                <w:b/>
                <w:bCs/>
              </w:rPr>
              <w:t xml:space="preserve">]                                     </w:t>
            </w:r>
            <w:r w:rsidR="00FC4539">
              <w:rPr>
                <w:rFonts w:asciiTheme="majorBidi" w:hAnsiTheme="majorBidi" w:cstheme="majorBidi"/>
                <w:b/>
                <w:bCs/>
              </w:rPr>
              <w:t xml:space="preserve">                                  </w:t>
            </w:r>
            <w:r w:rsidR="00AA1750" w:rsidRPr="009C2CDA">
              <w:rPr>
                <w:rFonts w:asciiTheme="majorBidi" w:hAnsiTheme="majorBidi" w:cstheme="majorBidi"/>
                <w:b/>
                <w:bCs/>
                <w:color w:val="FF0000"/>
              </w:rPr>
              <w:t>CLO-</w:t>
            </w:r>
            <w:r w:rsidR="00AA1750">
              <w:rPr>
                <w:rFonts w:asciiTheme="majorBidi" w:hAnsiTheme="majorBidi" w:cstheme="majorBidi"/>
                <w:b/>
                <w:bCs/>
                <w:color w:val="FF0000"/>
              </w:rPr>
              <w:t>2</w:t>
            </w:r>
            <w:r w:rsidR="00AA1750" w:rsidRPr="009C2CDA">
              <w:rPr>
                <w:rFonts w:asciiTheme="majorBidi" w:hAnsiTheme="majorBidi" w:cstheme="majorBidi"/>
                <w:b/>
                <w:bCs/>
                <w:color w:val="FF0000"/>
              </w:rPr>
              <w:t xml:space="preserve">, Applying; </w:t>
            </w:r>
          </w:p>
        </w:tc>
      </w:tr>
    </w:tbl>
    <w:p w14:paraId="6A0896C5" w14:textId="77777777" w:rsidR="00173EB2" w:rsidRDefault="00173EB2" w:rsidP="00173EB2">
      <w:pPr>
        <w:jc w:val="both"/>
        <w:rPr>
          <w:rFonts w:asciiTheme="majorBidi" w:eastAsiaTheme="minorHAnsi" w:hAnsiTheme="majorBidi" w:cstheme="majorBidi"/>
          <w:kern w:val="0"/>
          <w:lang w:eastAsia="en-US"/>
          <w14:ligatures w14:val="none"/>
        </w:rPr>
      </w:pPr>
    </w:p>
    <w:p w14:paraId="2A073C87" w14:textId="17FB1158" w:rsidR="00116815" w:rsidRPr="00173EB2" w:rsidRDefault="00512689" w:rsidP="00173EB2">
      <w:pPr>
        <w:jc w:val="both"/>
        <w:rPr>
          <w:rFonts w:asciiTheme="majorBidi" w:eastAsiaTheme="minorHAnsi" w:hAnsiTheme="majorBidi" w:cstheme="majorBidi"/>
          <w:kern w:val="0"/>
          <w:lang w:eastAsia="en-US"/>
          <w14:ligatures w14:val="none"/>
        </w:rPr>
      </w:pPr>
      <w:r w:rsidRPr="00512689">
        <w:rPr>
          <w:rFonts w:asciiTheme="majorBidi" w:eastAsiaTheme="minorHAnsi" w:hAnsiTheme="majorBidi" w:cstheme="majorBidi"/>
          <w:b/>
          <w:bCs/>
          <w:kern w:val="0"/>
          <w:lang w:eastAsia="en-US"/>
          <w14:ligatures w14:val="none"/>
        </w:rPr>
        <w:t xml:space="preserve">Problem Statement: </w:t>
      </w:r>
      <w:r w:rsidR="00116815" w:rsidRPr="00173EB2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>Write a small program that reads data from a file named "temperature_data.dat", which contains the following data.</w:t>
      </w:r>
    </w:p>
    <w:p w14:paraId="58C23AFB" w14:textId="77777777" w:rsidR="00116815" w:rsidRPr="00173EB2" w:rsidRDefault="00116815" w:rsidP="00173EB2">
      <w:pPr>
        <w:jc w:val="both"/>
        <w:rPr>
          <w:rFonts w:asciiTheme="majorBidi" w:eastAsiaTheme="minorHAnsi" w:hAnsiTheme="majorBidi" w:cstheme="majorBidi"/>
          <w:kern w:val="0"/>
          <w:lang w:eastAsia="en-US"/>
          <w14:ligatures w14:val="none"/>
        </w:rPr>
      </w:pPr>
      <w:r w:rsidRPr="00173EB2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 xml:space="preserve">15 35 </w:t>
      </w:r>
    </w:p>
    <w:p w14:paraId="72A9CD66" w14:textId="0DD252E1" w:rsidR="00116815" w:rsidRPr="00173EB2" w:rsidRDefault="00116815" w:rsidP="00173EB2">
      <w:pPr>
        <w:jc w:val="both"/>
        <w:rPr>
          <w:rFonts w:asciiTheme="majorBidi" w:eastAsiaTheme="minorHAnsi" w:hAnsiTheme="majorBidi" w:cstheme="majorBidi"/>
          <w:kern w:val="0"/>
          <w:lang w:eastAsia="en-US"/>
          <w14:ligatures w14:val="none"/>
        </w:rPr>
      </w:pPr>
      <w:r w:rsidRPr="00173EB2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>12 28 22 40 8 34 30 15 19 20</w:t>
      </w:r>
    </w:p>
    <w:p w14:paraId="7739B165" w14:textId="10F3D91F" w:rsidR="00116815" w:rsidRPr="00173EB2" w:rsidRDefault="00116815" w:rsidP="00173EB2">
      <w:pPr>
        <w:jc w:val="both"/>
        <w:rPr>
          <w:rFonts w:asciiTheme="majorBidi" w:eastAsiaTheme="minorHAnsi" w:hAnsiTheme="majorBidi" w:cstheme="majorBidi"/>
          <w:kern w:val="0"/>
          <w:lang w:eastAsia="en-US"/>
          <w14:ligatures w14:val="none"/>
        </w:rPr>
      </w:pPr>
      <w:r w:rsidRPr="00173EB2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>The first two numbers represent the moderate temperature range for a specific environment. The program should read these numbers and then read all the numbers on the next line</w:t>
      </w:r>
      <w:r w:rsidR="00656B61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 xml:space="preserve"> until end of file</w:t>
      </w:r>
      <w:r w:rsidRPr="00173EB2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 xml:space="preserve">, </w:t>
      </w:r>
      <w:r w:rsidR="00E83886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 xml:space="preserve">which </w:t>
      </w:r>
      <w:r w:rsidRPr="00173EB2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>represent the recorded temperatures. Finally, the program should display how many of the recorded temperatures are “low-to-moderate“ (e.g. below 35 in this case) or “moderate-to-high” (e.g. above 15 in this case).  In the above example, the program should output</w:t>
      </w:r>
      <w:r w:rsidR="00F05949" w:rsidRPr="00173EB2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>:</w:t>
      </w:r>
    </w:p>
    <w:p w14:paraId="4830E7EA" w14:textId="77777777" w:rsidR="00F05949" w:rsidRPr="00173EB2" w:rsidRDefault="00F05949" w:rsidP="00173EB2">
      <w:pPr>
        <w:jc w:val="both"/>
        <w:rPr>
          <w:rFonts w:asciiTheme="majorBidi" w:eastAsiaTheme="minorHAnsi" w:hAnsiTheme="majorBidi" w:cstheme="majorBidi"/>
          <w:kern w:val="0"/>
          <w:lang w:eastAsia="en-US"/>
          <w14:ligatures w14:val="none"/>
        </w:rPr>
      </w:pPr>
      <w:r w:rsidRPr="00173EB2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>Number of low-to-moderate temperatures: 9</w:t>
      </w:r>
    </w:p>
    <w:p w14:paraId="192425F0" w14:textId="173DE3B6" w:rsidR="00F05949" w:rsidRPr="00173EB2" w:rsidRDefault="00F05949" w:rsidP="00173EB2">
      <w:pPr>
        <w:jc w:val="both"/>
        <w:rPr>
          <w:rFonts w:asciiTheme="majorBidi" w:eastAsiaTheme="minorHAnsi" w:hAnsiTheme="majorBidi" w:cstheme="majorBidi"/>
          <w:kern w:val="0"/>
          <w:lang w:eastAsia="en-US"/>
          <w14:ligatures w14:val="none"/>
        </w:rPr>
      </w:pPr>
      <w:r w:rsidRPr="00173EB2">
        <w:rPr>
          <w:rFonts w:asciiTheme="majorBidi" w:eastAsiaTheme="minorHAnsi" w:hAnsiTheme="majorBidi" w:cstheme="majorBidi"/>
          <w:kern w:val="0"/>
          <w:lang w:eastAsia="en-US"/>
          <w14:ligatures w14:val="none"/>
        </w:rPr>
        <w:t>Number of moderate-to-high temperatures: 7</w:t>
      </w:r>
    </w:p>
    <w:p w14:paraId="62835173" w14:textId="12F66053" w:rsidR="00116815" w:rsidRDefault="00D30B3B" w:rsidP="00173EB2">
      <w:pPr>
        <w:jc w:val="both"/>
        <w:rPr>
          <w:rFonts w:asciiTheme="majorBidi" w:eastAsiaTheme="minorHAnsi" w:hAnsiTheme="majorBidi" w:cstheme="majorBidi"/>
          <w:b/>
          <w:bCs/>
          <w:kern w:val="0"/>
          <w:lang w:eastAsia="en-US"/>
          <w14:ligatures w14:val="none"/>
        </w:rPr>
      </w:pPr>
      <w:r w:rsidRPr="00D30B3B">
        <w:rPr>
          <w:rFonts w:asciiTheme="majorBidi" w:eastAsiaTheme="minorHAnsi" w:hAnsiTheme="majorBidi" w:cstheme="majorBidi"/>
          <w:b/>
          <w:bCs/>
          <w:kern w:val="0"/>
          <w:lang w:eastAsia="en-US"/>
          <w14:ligatures w14:val="none"/>
        </w:rPr>
        <w:t xml:space="preserve">Solution: </w:t>
      </w:r>
    </w:p>
    <w:p w14:paraId="2F7EDE18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include &lt;iostream&gt;</w:t>
      </w:r>
    </w:p>
    <w:p w14:paraId="311B047A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include &lt;fstream&gt;</w:t>
      </w:r>
    </w:p>
    <w:p w14:paraId="74879A47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11368D75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int main() {</w:t>
      </w:r>
    </w:p>
    <w:p w14:paraId="74DD7820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int low, high;</w:t>
      </w:r>
    </w:p>
    <w:p w14:paraId="6F564D6C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int temp;</w:t>
      </w:r>
    </w:p>
    <w:p w14:paraId="5CE5145B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int low_to_moderate = </w:t>
      </w:r>
      <w:r w:rsidRPr="00D30B3B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;</w:t>
      </w:r>
    </w:p>
    <w:p w14:paraId="5B4AC518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int moderate_to_high = </w:t>
      </w:r>
      <w:r w:rsidRPr="00D30B3B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;</w:t>
      </w:r>
    </w:p>
    <w:p w14:paraId="5E7801FC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3CF0F956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lastRenderedPageBreak/>
        <w:t>    std::ifstream inputFile(</w:t>
      </w:r>
      <w:r w:rsidRPr="00D30B3B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data.txt"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;</w:t>
      </w:r>
    </w:p>
    <w:p w14:paraId="039A3B74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4EE77122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D30B3B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f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(inputFile.is_open()) {</w:t>
      </w:r>
    </w:p>
    <w:p w14:paraId="1FEC14B3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inputFile &gt;&gt; low &gt;&gt; high;</w:t>
      </w:r>
    </w:p>
    <w:p w14:paraId="3EE2C75B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1D06CDF8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D30B3B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ile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(inputFile &gt;&gt; temp) {</w:t>
      </w:r>
    </w:p>
    <w:p w14:paraId="291869C1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D30B3B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f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(temp &lt; high) {</w:t>
      </w:r>
    </w:p>
    <w:p w14:paraId="289DCF9B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        low_to_moderate</w:t>
      </w:r>
      <w:r w:rsidRPr="00D30B3B">
        <w:rPr>
          <w:rFonts w:ascii="Consolas" w:eastAsia="Times New Roman" w:hAnsi="Consolas" w:cs="Times New Roman"/>
          <w:color w:val="CD3131"/>
          <w:kern w:val="0"/>
          <w:sz w:val="21"/>
          <w:szCs w:val="21"/>
          <w14:ligatures w14:val="none"/>
        </w:rPr>
        <w:t>++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;</w:t>
      </w:r>
    </w:p>
    <w:p w14:paraId="49323384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    }</w:t>
      </w:r>
    </w:p>
    <w:p w14:paraId="25EF305D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D30B3B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f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(temp &gt; low) {</w:t>
      </w:r>
    </w:p>
    <w:p w14:paraId="641F185B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        moderate_to_high</w:t>
      </w:r>
      <w:r w:rsidRPr="00D30B3B">
        <w:rPr>
          <w:rFonts w:ascii="Consolas" w:eastAsia="Times New Roman" w:hAnsi="Consolas" w:cs="Times New Roman"/>
          <w:color w:val="CD3131"/>
          <w:kern w:val="0"/>
          <w:sz w:val="21"/>
          <w:szCs w:val="21"/>
          <w14:ligatures w14:val="none"/>
        </w:rPr>
        <w:t>++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;</w:t>
      </w:r>
    </w:p>
    <w:p w14:paraId="17F63A38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    }</w:t>
      </w:r>
    </w:p>
    <w:p w14:paraId="5C24440B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}</w:t>
      </w:r>
    </w:p>
    <w:p w14:paraId="765341B2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730C327C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    inputFile.close();</w:t>
      </w:r>
    </w:p>
    <w:p w14:paraId="35F9C3BF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49D7443D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std::cout &lt;&lt; </w:t>
      </w:r>
      <w:r w:rsidRPr="00D30B3B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Number of low-to-moderate temperatures: "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&lt;&lt; low_to_moderate &lt;&lt; std::endl;</w:t>
      </w:r>
    </w:p>
    <w:p w14:paraId="6261A76F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std::cout &lt;&lt; </w:t>
      </w:r>
      <w:r w:rsidRPr="00D30B3B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Number of moderate-to-high temperatures: "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&lt;&lt; moderate_to_high &lt;&lt; std::endl;</w:t>
      </w:r>
    </w:p>
    <w:p w14:paraId="57612DE8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} </w:t>
      </w:r>
      <w:r w:rsidRPr="00D30B3B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else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{</w:t>
      </w:r>
    </w:p>
    <w:p w14:paraId="462AFC4A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std::cout &lt;&lt; </w:t>
      </w:r>
      <w:r w:rsidRPr="00D30B3B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Unable to open file temperature_data.dat"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&lt;&lt; std::endl;</w:t>
      </w:r>
    </w:p>
    <w:p w14:paraId="7A1D8902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  }</w:t>
      </w:r>
    </w:p>
    <w:p w14:paraId="5A1E01AB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4C32E559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D30B3B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return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D30B3B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;</w:t>
      </w:r>
    </w:p>
    <w:p w14:paraId="57955435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D30B3B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}</w:t>
      </w:r>
    </w:p>
    <w:p w14:paraId="16CC5D08" w14:textId="77777777" w:rsidR="00D30B3B" w:rsidRPr="00D30B3B" w:rsidRDefault="00D30B3B" w:rsidP="00D30B3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1A3C8176" w14:textId="77777777" w:rsidR="00D30B3B" w:rsidRPr="00D30B3B" w:rsidRDefault="00D30B3B" w:rsidP="00173EB2">
      <w:pPr>
        <w:jc w:val="both"/>
        <w:rPr>
          <w:rFonts w:asciiTheme="majorBidi" w:eastAsiaTheme="minorHAnsi" w:hAnsiTheme="majorBidi" w:cstheme="majorBidi"/>
          <w:b/>
          <w:bCs/>
          <w:kern w:val="0"/>
          <w:lang w:eastAsia="en-US"/>
          <w14:ligatures w14:val="none"/>
        </w:rPr>
      </w:pPr>
    </w:p>
    <w:sectPr w:rsidR="00D30B3B" w:rsidRPr="00D30B3B" w:rsidSect="00FC376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14BF2"/>
    <w:multiLevelType w:val="multilevel"/>
    <w:tmpl w:val="86643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0F25B2"/>
    <w:multiLevelType w:val="hybridMultilevel"/>
    <w:tmpl w:val="6FDEF63C"/>
    <w:lvl w:ilvl="0" w:tplc="FFFFFFFF">
      <w:start w:val="1"/>
      <w:numFmt w:val="lowerRoman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D446B"/>
    <w:multiLevelType w:val="hybridMultilevel"/>
    <w:tmpl w:val="870A1EEA"/>
    <w:lvl w:ilvl="0" w:tplc="3DAA15E2">
      <w:start w:val="1"/>
      <w:numFmt w:val="lowerRoman"/>
      <w:lvlText w:val="%1)"/>
      <w:lvlJc w:val="left"/>
      <w:pPr>
        <w:ind w:left="1080" w:hanging="720"/>
      </w:pPr>
      <w:rPr>
        <w:rFonts w:asciiTheme="majorBidi" w:hAnsiTheme="majorBidi" w:cstheme="majorBidi" w:hint="default"/>
        <w:sz w:val="22"/>
        <w:szCs w:val="22"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0259F"/>
    <w:multiLevelType w:val="hybridMultilevel"/>
    <w:tmpl w:val="6FDEF63C"/>
    <w:lvl w:ilvl="0" w:tplc="FFFFFFFF">
      <w:start w:val="1"/>
      <w:numFmt w:val="lowerRoman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6E6051"/>
    <w:multiLevelType w:val="hybridMultilevel"/>
    <w:tmpl w:val="EE90D440"/>
    <w:lvl w:ilvl="0" w:tplc="3DAA15E2">
      <w:start w:val="1"/>
      <w:numFmt w:val="lowerRoman"/>
      <w:lvlText w:val="%1)"/>
      <w:lvlJc w:val="left"/>
      <w:pPr>
        <w:ind w:left="720" w:hanging="360"/>
      </w:pPr>
      <w:rPr>
        <w:rFonts w:asciiTheme="majorBid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557C20"/>
    <w:multiLevelType w:val="multilevel"/>
    <w:tmpl w:val="537E69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CF2153D"/>
    <w:multiLevelType w:val="hybridMultilevel"/>
    <w:tmpl w:val="F19466D6"/>
    <w:lvl w:ilvl="0" w:tplc="A712F408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680032"/>
    <w:multiLevelType w:val="hybridMultilevel"/>
    <w:tmpl w:val="436CF86E"/>
    <w:lvl w:ilvl="0" w:tplc="4B1CFBF4">
      <w:start w:val="1"/>
      <w:numFmt w:val="lowerLetter"/>
      <w:lvlText w:val="%1)"/>
      <w:lvlJc w:val="left"/>
      <w:pPr>
        <w:ind w:left="144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B162170"/>
    <w:multiLevelType w:val="hybridMultilevel"/>
    <w:tmpl w:val="F4F62770"/>
    <w:lvl w:ilvl="0" w:tplc="64AA56C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3833EF"/>
    <w:multiLevelType w:val="hybridMultilevel"/>
    <w:tmpl w:val="98824590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asciiTheme="majorBidi" w:hAnsiTheme="majorBidi" w:cstheme="majorBidi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8CEB2D6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627E73"/>
    <w:multiLevelType w:val="multilevel"/>
    <w:tmpl w:val="C2248AD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05A77D0"/>
    <w:multiLevelType w:val="hybridMultilevel"/>
    <w:tmpl w:val="C3DED616"/>
    <w:lvl w:ilvl="0" w:tplc="C1461FE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F96D09"/>
    <w:multiLevelType w:val="multilevel"/>
    <w:tmpl w:val="61E630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B83270A"/>
    <w:multiLevelType w:val="multilevel"/>
    <w:tmpl w:val="D5AA63E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6320925">
    <w:abstractNumId w:val="5"/>
  </w:num>
  <w:num w:numId="2" w16cid:durableId="778064113">
    <w:abstractNumId w:val="13"/>
  </w:num>
  <w:num w:numId="3" w16cid:durableId="1317488513">
    <w:abstractNumId w:val="4"/>
  </w:num>
  <w:num w:numId="4" w16cid:durableId="1622422659">
    <w:abstractNumId w:val="0"/>
  </w:num>
  <w:num w:numId="5" w16cid:durableId="1948541748">
    <w:abstractNumId w:val="12"/>
  </w:num>
  <w:num w:numId="6" w16cid:durableId="916086220">
    <w:abstractNumId w:val="10"/>
  </w:num>
  <w:num w:numId="7" w16cid:durableId="1334841391">
    <w:abstractNumId w:val="6"/>
  </w:num>
  <w:num w:numId="8" w16cid:durableId="512063687">
    <w:abstractNumId w:val="9"/>
  </w:num>
  <w:num w:numId="9" w16cid:durableId="2125271883">
    <w:abstractNumId w:val="2"/>
  </w:num>
  <w:num w:numId="10" w16cid:durableId="1750342040">
    <w:abstractNumId w:val="7"/>
  </w:num>
  <w:num w:numId="11" w16cid:durableId="32002674">
    <w:abstractNumId w:val="3"/>
  </w:num>
  <w:num w:numId="12" w16cid:durableId="1331520534">
    <w:abstractNumId w:val="1"/>
  </w:num>
  <w:num w:numId="13" w16cid:durableId="1406412082">
    <w:abstractNumId w:val="8"/>
  </w:num>
  <w:num w:numId="14" w16cid:durableId="12072795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zQxtzAyM7IwNLBU0lEKTi0uzszPAykwqQUAB+8K1ywAAAA="/>
  </w:docVars>
  <w:rsids>
    <w:rsidRoot w:val="00194AF7"/>
    <w:rsid w:val="00011630"/>
    <w:rsid w:val="000318A1"/>
    <w:rsid w:val="000606C9"/>
    <w:rsid w:val="00091796"/>
    <w:rsid w:val="000B39E1"/>
    <w:rsid w:val="000D181D"/>
    <w:rsid w:val="00116815"/>
    <w:rsid w:val="00150EED"/>
    <w:rsid w:val="001574AF"/>
    <w:rsid w:val="00161D9F"/>
    <w:rsid w:val="00173EB2"/>
    <w:rsid w:val="00194AF7"/>
    <w:rsid w:val="002138C7"/>
    <w:rsid w:val="00221461"/>
    <w:rsid w:val="00221728"/>
    <w:rsid w:val="002339E7"/>
    <w:rsid w:val="002567EB"/>
    <w:rsid w:val="00260AB0"/>
    <w:rsid w:val="0028725F"/>
    <w:rsid w:val="002A051D"/>
    <w:rsid w:val="002D2BA5"/>
    <w:rsid w:val="003341AF"/>
    <w:rsid w:val="00344024"/>
    <w:rsid w:val="00377C72"/>
    <w:rsid w:val="00402F70"/>
    <w:rsid w:val="00406944"/>
    <w:rsid w:val="004115B6"/>
    <w:rsid w:val="0043094C"/>
    <w:rsid w:val="00474F4A"/>
    <w:rsid w:val="00485582"/>
    <w:rsid w:val="004A005D"/>
    <w:rsid w:val="0050294A"/>
    <w:rsid w:val="00511370"/>
    <w:rsid w:val="00512689"/>
    <w:rsid w:val="00517E4B"/>
    <w:rsid w:val="005222BB"/>
    <w:rsid w:val="0054409F"/>
    <w:rsid w:val="00570F67"/>
    <w:rsid w:val="005C6F8F"/>
    <w:rsid w:val="00656B61"/>
    <w:rsid w:val="006A32DB"/>
    <w:rsid w:val="006A565B"/>
    <w:rsid w:val="007E3227"/>
    <w:rsid w:val="007E5D89"/>
    <w:rsid w:val="007F35B4"/>
    <w:rsid w:val="008628B2"/>
    <w:rsid w:val="00875CBE"/>
    <w:rsid w:val="00876D43"/>
    <w:rsid w:val="008871FD"/>
    <w:rsid w:val="008B3B5B"/>
    <w:rsid w:val="008E0071"/>
    <w:rsid w:val="00971A56"/>
    <w:rsid w:val="00982D37"/>
    <w:rsid w:val="009C2CDA"/>
    <w:rsid w:val="009D70F6"/>
    <w:rsid w:val="009E06A9"/>
    <w:rsid w:val="00A47BF6"/>
    <w:rsid w:val="00AA1750"/>
    <w:rsid w:val="00AE3932"/>
    <w:rsid w:val="00B0234D"/>
    <w:rsid w:val="00B06E4D"/>
    <w:rsid w:val="00B3043C"/>
    <w:rsid w:val="00B45C93"/>
    <w:rsid w:val="00B63A67"/>
    <w:rsid w:val="00BA771E"/>
    <w:rsid w:val="00C355CC"/>
    <w:rsid w:val="00CA21F3"/>
    <w:rsid w:val="00CB059F"/>
    <w:rsid w:val="00CD09E0"/>
    <w:rsid w:val="00D15D5B"/>
    <w:rsid w:val="00D30B3B"/>
    <w:rsid w:val="00D73AA1"/>
    <w:rsid w:val="00DF096C"/>
    <w:rsid w:val="00DF5ED5"/>
    <w:rsid w:val="00E232B4"/>
    <w:rsid w:val="00E31F06"/>
    <w:rsid w:val="00E52A2A"/>
    <w:rsid w:val="00E65F67"/>
    <w:rsid w:val="00E7389E"/>
    <w:rsid w:val="00E83886"/>
    <w:rsid w:val="00EA1106"/>
    <w:rsid w:val="00F05949"/>
    <w:rsid w:val="00F304A1"/>
    <w:rsid w:val="00FB5606"/>
    <w:rsid w:val="00FC3760"/>
    <w:rsid w:val="00FC4539"/>
    <w:rsid w:val="00FD5842"/>
    <w:rsid w:val="00FD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C7D9A"/>
  <w15:chartTrackingRefBased/>
  <w15:docId w15:val="{3E41BD72-FA0E-47AF-B071-DA9477E00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7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99"/>
    <w:qFormat/>
    <w:rsid w:val="00194AF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168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39"/>
    <w:rsid w:val="009E06A9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99"/>
    <w:rsid w:val="009E06A9"/>
  </w:style>
  <w:style w:type="paragraph" w:styleId="HTMLPreformatted">
    <w:name w:val="HTML Preformatted"/>
    <w:basedOn w:val="Normal"/>
    <w:link w:val="HTMLPreformattedChar"/>
    <w:uiPriority w:val="99"/>
    <w:unhideWhenUsed/>
    <w:rsid w:val="007E3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GB" w:eastAsia="en-GB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3227"/>
    <w:rPr>
      <w:rFonts w:ascii="Courier New" w:eastAsia="Times New Roman" w:hAnsi="Courier New" w:cs="Courier New"/>
      <w:kern w:val="0"/>
      <w:sz w:val="20"/>
      <w:szCs w:val="20"/>
      <w:lang w:val="en-GB" w:eastAsia="en-GB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45C93"/>
    <w:pPr>
      <w:tabs>
        <w:tab w:val="center" w:pos="4680"/>
        <w:tab w:val="right" w:pos="9360"/>
      </w:tabs>
      <w:spacing w:after="0" w:line="240" w:lineRule="auto"/>
    </w:pPr>
    <w:rPr>
      <w:rFonts w:eastAsiaTheme="minorHAnsi"/>
      <w:kern w:val="0"/>
      <w:lang w:eastAsia="en-US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B45C93"/>
    <w:rPr>
      <w:rFonts w:eastAsiaTheme="minorHAnsi"/>
      <w:kern w:val="0"/>
      <w:lang w:eastAsia="en-US"/>
      <w14:ligatures w14:val="none"/>
    </w:rPr>
  </w:style>
  <w:style w:type="paragraph" w:styleId="Title">
    <w:name w:val="Title"/>
    <w:basedOn w:val="Normal"/>
    <w:link w:val="TitleChar"/>
    <w:qFormat/>
    <w:rsid w:val="00B45C93"/>
    <w:pPr>
      <w:spacing w:after="0" w:line="240" w:lineRule="auto"/>
      <w:ind w:left="540"/>
      <w:jc w:val="center"/>
    </w:pPr>
    <w:rPr>
      <w:rFonts w:ascii="Times New Roman" w:eastAsia="Times New Roman" w:hAnsi="Times New Roman" w:cs="Times New Roman"/>
      <w:b/>
      <w:kern w:val="0"/>
      <w:sz w:val="36"/>
      <w:szCs w:val="36"/>
      <w:lang w:eastAsia="en-US"/>
      <w14:ligatures w14:val="none"/>
    </w:rPr>
  </w:style>
  <w:style w:type="character" w:customStyle="1" w:styleId="TitleChar">
    <w:name w:val="Title Char"/>
    <w:basedOn w:val="DefaultParagraphFont"/>
    <w:link w:val="Title"/>
    <w:rsid w:val="00B45C93"/>
    <w:rPr>
      <w:rFonts w:ascii="Times New Roman" w:eastAsia="Times New Roman" w:hAnsi="Times New Roman" w:cs="Times New Roman"/>
      <w:b/>
      <w:kern w:val="0"/>
      <w:sz w:val="36"/>
      <w:szCs w:val="36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1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6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7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3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9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9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3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7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5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97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71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98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9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6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5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4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1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9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1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4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874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am iftikhar</dc:creator>
  <cp:keywords/>
  <dc:description/>
  <cp:lastModifiedBy>aksam iftikhar</cp:lastModifiedBy>
  <cp:revision>6</cp:revision>
  <cp:lastPrinted>2023-05-05T05:30:00Z</cp:lastPrinted>
  <dcterms:created xsi:type="dcterms:W3CDTF">2023-05-03T09:46:00Z</dcterms:created>
  <dcterms:modified xsi:type="dcterms:W3CDTF">2023-05-05T06:09:00Z</dcterms:modified>
</cp:coreProperties>
</file>